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C54D8" w14:textId="6BAD5425" w:rsidR="00F50187" w:rsidRPr="00B23FD5" w:rsidRDefault="00F50187" w:rsidP="31E96D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Times New Roman"/>
          <w:b/>
          <w:bCs/>
          <w:lang w:val="en-US"/>
        </w:rPr>
      </w:pPr>
      <w:r w:rsidRPr="31E96D95">
        <w:rPr>
          <w:rFonts w:eastAsia="Times New Roman"/>
          <w:b/>
          <w:bCs/>
          <w:lang w:val="en-US"/>
        </w:rPr>
        <w:t>Consent Form for Participation in a Research Study</w:t>
      </w:r>
      <w:r w:rsidR="00B23FD5" w:rsidRPr="31E96D95">
        <w:rPr>
          <w:rFonts w:eastAsia="Times New Roman"/>
          <w:b/>
          <w:bCs/>
          <w:lang w:val="en-US"/>
        </w:rPr>
        <w:t xml:space="preserve"> </w:t>
      </w:r>
      <w:r w:rsidR="00726B7B" w:rsidRPr="31E96D95">
        <w:rPr>
          <w:rFonts w:eastAsia="Times New Roman"/>
          <w:b/>
          <w:bCs/>
          <w:lang w:val="en-US"/>
        </w:rPr>
        <w:t>Interview</w:t>
      </w:r>
    </w:p>
    <w:p w14:paraId="127FE85E" w14:textId="77777777" w:rsidR="00F50187" w:rsidRPr="00B23FD5" w:rsidRDefault="00F50187" w:rsidP="00F50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Times New Roman" w:cstheme="minorHAnsi"/>
          <w:lang w:val="en-US"/>
        </w:rPr>
      </w:pPr>
    </w:p>
    <w:p w14:paraId="7DD4D17A" w14:textId="72682A20" w:rsidR="00F50187" w:rsidRPr="00B23FD5" w:rsidRDefault="00F50187" w:rsidP="00804D13">
      <w:pPr>
        <w:rPr>
          <w:rFonts w:eastAsia="Times New Roman" w:cstheme="minorHAnsi"/>
        </w:rPr>
      </w:pPr>
      <w:r w:rsidRPr="00B23FD5">
        <w:rPr>
          <w:rFonts w:eastAsia="Times New Roman" w:cstheme="minorHAnsi"/>
          <w:b/>
          <w:bCs/>
        </w:rPr>
        <w:t>Title of Research Project:</w:t>
      </w:r>
      <w:r w:rsidRPr="00B23FD5">
        <w:rPr>
          <w:rFonts w:eastAsia="Times New Roman" w:cstheme="minorHAnsi"/>
        </w:rPr>
        <w:t xml:space="preserve"> </w:t>
      </w:r>
      <w:r w:rsidR="00804D13" w:rsidRPr="00B23FD5">
        <w:rPr>
          <w:rFonts w:eastAsia="Times New Roman" w:cstheme="minorHAnsi"/>
        </w:rPr>
        <w:t xml:space="preserve">The Role of Primary Care in the Rollout of COVID 19 Vaccines: A Review of </w:t>
      </w:r>
      <w:r w:rsidR="00F57677">
        <w:rPr>
          <w:rFonts w:eastAsia="Times New Roman" w:cstheme="minorHAnsi"/>
        </w:rPr>
        <w:t xml:space="preserve">the </w:t>
      </w:r>
      <w:r w:rsidR="00804D13" w:rsidRPr="00B23FD5">
        <w:rPr>
          <w:rFonts w:eastAsia="Times New Roman" w:cstheme="minorHAnsi"/>
        </w:rPr>
        <w:t>Canadian Experience</w:t>
      </w:r>
    </w:p>
    <w:p w14:paraId="454E82CA" w14:textId="77777777" w:rsidR="00804D13" w:rsidRPr="00B23FD5" w:rsidRDefault="00804D13" w:rsidP="00804D13">
      <w:pPr>
        <w:rPr>
          <w:rFonts w:eastAsia="Times New Roman" w:cstheme="minorHAnsi"/>
          <w:b/>
          <w:lang w:val="en-US"/>
        </w:rPr>
      </w:pPr>
    </w:p>
    <w:p w14:paraId="689C8D5F" w14:textId="5EB04209" w:rsidR="008830D9" w:rsidRPr="00B23FD5" w:rsidRDefault="008830D9" w:rsidP="31E96D95">
      <w:pPr>
        <w:rPr>
          <w:b/>
          <w:bCs/>
          <w:color w:val="000000"/>
        </w:rPr>
      </w:pPr>
      <w:r w:rsidRPr="31E96D95">
        <w:rPr>
          <w:b/>
          <w:bCs/>
          <w:color w:val="000000" w:themeColor="text1"/>
        </w:rPr>
        <w:t xml:space="preserve">Principal Investigator:  </w:t>
      </w:r>
      <w:r w:rsidRPr="31E96D95">
        <w:rPr>
          <w:color w:val="000000" w:themeColor="text1"/>
        </w:rPr>
        <w:t>Dr. Monica Aggarwal, Dalla Lana School of Public Health, University of Toronto</w:t>
      </w:r>
      <w:r w:rsidRPr="31E96D95">
        <w:rPr>
          <w:b/>
          <w:bCs/>
          <w:color w:val="000000" w:themeColor="text1"/>
        </w:rPr>
        <w:t xml:space="preserve"> </w:t>
      </w:r>
    </w:p>
    <w:p w14:paraId="58E8695A" w14:textId="77777777" w:rsidR="008830D9" w:rsidRPr="00B23FD5" w:rsidRDefault="008830D9" w:rsidP="008830D9">
      <w:pPr>
        <w:rPr>
          <w:rFonts w:cstheme="minorHAnsi"/>
          <w:b/>
          <w:color w:val="000000"/>
          <w:szCs w:val="22"/>
        </w:rPr>
      </w:pPr>
      <w:r w:rsidRPr="00B23FD5">
        <w:rPr>
          <w:rFonts w:cstheme="minorHAnsi"/>
          <w:b/>
          <w:color w:val="000000"/>
          <w:szCs w:val="22"/>
        </w:rPr>
        <w:t xml:space="preserve">Co-Investigators: </w:t>
      </w:r>
    </w:p>
    <w:p w14:paraId="671E747D" w14:textId="77777777" w:rsidR="008830D9" w:rsidRPr="00B23FD5" w:rsidRDefault="008830D9" w:rsidP="008830D9">
      <w:pPr>
        <w:rPr>
          <w:rFonts w:cstheme="minorHAnsi"/>
          <w:bCs/>
          <w:color w:val="000000"/>
        </w:rPr>
      </w:pPr>
      <w:r w:rsidRPr="00B23FD5">
        <w:rPr>
          <w:rFonts w:cstheme="minorHAnsi"/>
          <w:bCs/>
          <w:color w:val="000000"/>
        </w:rPr>
        <w:t xml:space="preserve">Dr. Alan Katz, </w:t>
      </w:r>
      <w:r w:rsidRPr="00B23FD5">
        <w:rPr>
          <w:rFonts w:cstheme="minorHAnsi"/>
          <w:color w:val="200800"/>
          <w:shd w:val="clear" w:color="auto" w:fill="FFFFFF"/>
        </w:rPr>
        <w:t>Community Health Sciences and Family Medicine</w:t>
      </w:r>
      <w:r w:rsidRPr="00B23FD5">
        <w:rPr>
          <w:rFonts w:cstheme="minorHAnsi"/>
          <w:bCs/>
          <w:color w:val="000000"/>
        </w:rPr>
        <w:t>, University of Manitoba</w:t>
      </w:r>
    </w:p>
    <w:p w14:paraId="5A1AB5E1" w14:textId="667DDDF0" w:rsidR="008830D9" w:rsidRDefault="008830D9" w:rsidP="008830D9">
      <w:pPr>
        <w:rPr>
          <w:rFonts w:cstheme="minorHAnsi"/>
          <w:bCs/>
          <w:color w:val="000000"/>
          <w:szCs w:val="22"/>
        </w:rPr>
      </w:pPr>
      <w:r w:rsidRPr="00B23FD5">
        <w:rPr>
          <w:rFonts w:cstheme="minorHAnsi"/>
          <w:bCs/>
          <w:color w:val="000000"/>
          <w:szCs w:val="22"/>
        </w:rPr>
        <w:t>Dr. Ross Upshur, Dalla Lana School of Public Health, University of Toronto</w:t>
      </w:r>
      <w:r w:rsidRPr="00B23FD5">
        <w:rPr>
          <w:rFonts w:cstheme="minorHAnsi"/>
          <w:bCs/>
          <w:color w:val="000000"/>
          <w:szCs w:val="22"/>
        </w:rPr>
        <w:br/>
        <w:t>Dr. Rick Glazier, St. Michael’s Hospital</w:t>
      </w:r>
    </w:p>
    <w:p w14:paraId="05B831DC" w14:textId="065D6718" w:rsidR="006049D8" w:rsidRDefault="006049D8" w:rsidP="008830D9">
      <w:pPr>
        <w:rPr>
          <w:rFonts w:cstheme="minorHAnsi"/>
          <w:bCs/>
          <w:color w:val="000000"/>
          <w:szCs w:val="22"/>
        </w:rPr>
      </w:pPr>
    </w:p>
    <w:p w14:paraId="4848B09A" w14:textId="28BA34F6" w:rsidR="006049D8" w:rsidRPr="00B23FD5" w:rsidRDefault="006049D8" w:rsidP="008830D9">
      <w:pPr>
        <w:rPr>
          <w:rFonts w:cstheme="minorHAnsi"/>
        </w:rPr>
      </w:pPr>
      <w:r w:rsidRPr="006049D8">
        <w:rPr>
          <w:rFonts w:cstheme="minorHAnsi"/>
          <w:b/>
          <w:color w:val="000000"/>
          <w:szCs w:val="22"/>
        </w:rPr>
        <w:t>Sponsor:</w:t>
      </w:r>
      <w:r>
        <w:rPr>
          <w:rFonts w:cstheme="minorHAnsi"/>
          <w:bCs/>
          <w:color w:val="000000"/>
          <w:szCs w:val="22"/>
        </w:rPr>
        <w:t xml:space="preserve"> Association of Family Health Teams of Ontario, Ontario College of Family Physicians, Ontario Medical Association Section of General Practice and Family Medicine</w:t>
      </w:r>
    </w:p>
    <w:p w14:paraId="76ADA393" w14:textId="77777777" w:rsidR="00F50187" w:rsidRPr="00B23FD5" w:rsidRDefault="00F50187" w:rsidP="006049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Times New Roman" w:cstheme="minorHAnsi"/>
          <w:b/>
          <w:lang w:val="en-US"/>
        </w:rPr>
      </w:pPr>
    </w:p>
    <w:p w14:paraId="7EBC1F75" w14:textId="77777777" w:rsidR="008830D9" w:rsidRPr="00B23FD5" w:rsidRDefault="008830D9" w:rsidP="00E6577F">
      <w:pPr>
        <w:tabs>
          <w:tab w:val="left" w:pos="3660"/>
        </w:tabs>
        <w:rPr>
          <w:rFonts w:eastAsia="Times New Roman" w:cstheme="minorHAnsi"/>
          <w:b/>
          <w:lang w:val="en-US"/>
        </w:rPr>
      </w:pPr>
      <w:r w:rsidRPr="00B23FD5">
        <w:rPr>
          <w:rFonts w:eastAsia="Times New Roman" w:cstheme="minorHAnsi"/>
          <w:b/>
          <w:lang w:val="en-US"/>
        </w:rPr>
        <w:t>Study topic and purpose</w:t>
      </w:r>
      <w:r w:rsidR="00F50187" w:rsidRPr="00B23FD5">
        <w:rPr>
          <w:rFonts w:eastAsia="Times New Roman" w:cstheme="minorHAnsi"/>
          <w:b/>
          <w:lang w:val="en-US"/>
        </w:rPr>
        <w:t>:</w:t>
      </w:r>
    </w:p>
    <w:p w14:paraId="7A90DE04" w14:textId="77777777" w:rsidR="006049D8" w:rsidRPr="006049D8" w:rsidRDefault="006049D8" w:rsidP="006049D8">
      <w:pPr>
        <w:rPr>
          <w:rFonts w:cstheme="minorHAnsi"/>
        </w:rPr>
      </w:pPr>
      <w:r w:rsidRPr="006049D8">
        <w:rPr>
          <w:rFonts w:cstheme="minorHAnsi"/>
        </w:rPr>
        <w:t xml:space="preserve">Ontario’s approach to the rollout of the COVID-19 vaccination strategy started with an initial focus on vaccines being provided through hospitals and then secondarily through mass public health clinics and pharmacies. </w:t>
      </w:r>
    </w:p>
    <w:p w14:paraId="22A235EB" w14:textId="77777777" w:rsidR="006049D8" w:rsidRPr="006049D8" w:rsidRDefault="006049D8" w:rsidP="006049D8">
      <w:pPr>
        <w:rPr>
          <w:rFonts w:cstheme="minorHAnsi"/>
        </w:rPr>
      </w:pPr>
    </w:p>
    <w:p w14:paraId="43FB3297" w14:textId="77777777" w:rsidR="006049D8" w:rsidRPr="006049D8" w:rsidRDefault="006049D8" w:rsidP="006049D8">
      <w:pPr>
        <w:rPr>
          <w:rFonts w:cstheme="minorHAnsi"/>
        </w:rPr>
      </w:pPr>
      <w:r w:rsidRPr="006049D8">
        <w:rPr>
          <w:rFonts w:cstheme="minorHAnsi"/>
        </w:rPr>
        <w:t xml:space="preserve">Primary care is the first point of contact to the health system, especially for vulnerable and medically underserved communities. When asked where people want to get their COVID vaccines, almost half said their family physician’s office and 87% said they would go to their family physician first for advice on the vaccine itself.  Building vaccine confidence by addressing vaccine hesitancy is a foundational role of primary care as patients trust their primary care providers. Public confidence in vaccine safety and effectiveness and the principles of equity need to be considered in approaches since it can result in unintended consequences of poorer health outcomes, increased COVID burden and less vaccination in underserved and marginalized communities. </w:t>
      </w:r>
    </w:p>
    <w:p w14:paraId="16D0A9DE" w14:textId="77777777" w:rsidR="006049D8" w:rsidRPr="006049D8" w:rsidRDefault="006049D8" w:rsidP="006049D8">
      <w:pPr>
        <w:rPr>
          <w:rFonts w:cstheme="minorHAnsi"/>
        </w:rPr>
      </w:pPr>
    </w:p>
    <w:p w14:paraId="5E116969" w14:textId="10791D3C" w:rsidR="006049D8" w:rsidRPr="006049D8" w:rsidRDefault="006049D8" w:rsidP="006049D8">
      <w:pPr>
        <w:rPr>
          <w:rFonts w:cstheme="minorHAnsi"/>
        </w:rPr>
      </w:pPr>
      <w:bookmarkStart w:id="0" w:name="_Hlk87385524"/>
      <w:r w:rsidRPr="006049D8">
        <w:rPr>
          <w:rFonts w:cstheme="minorHAnsi"/>
        </w:rPr>
        <w:t xml:space="preserve">Since the delivery of immunizations is part of comprehensive primary care, knowledge users are interested in learning what </w:t>
      </w:r>
      <w:r>
        <w:rPr>
          <w:rFonts w:cstheme="minorHAnsi"/>
        </w:rPr>
        <w:t>approaches</w:t>
      </w:r>
      <w:r w:rsidRPr="006049D8">
        <w:rPr>
          <w:rFonts w:cstheme="minorHAnsi"/>
        </w:rPr>
        <w:t xml:space="preserve"> to the rollout of the vaccines</w:t>
      </w:r>
      <w:r>
        <w:rPr>
          <w:rFonts w:cstheme="minorHAnsi"/>
        </w:rPr>
        <w:t xml:space="preserve"> were used in Can</w:t>
      </w:r>
      <w:r w:rsidR="00C43267">
        <w:rPr>
          <w:rFonts w:cstheme="minorHAnsi"/>
        </w:rPr>
        <w:t>ada</w:t>
      </w:r>
      <w:r w:rsidRPr="006049D8">
        <w:rPr>
          <w:rFonts w:cstheme="minorHAnsi"/>
        </w:rPr>
        <w:t xml:space="preserve"> and what lessons can be learned from their experience. Thus, this study will examine the experience of four Canadian jurisdictions (Ontario, Alberta, Quebec, and British Columbia) with the COVID-19 vaccine distribution strategy from the perspective of key informants (i.e., policymakers, public health officials, stakeholders (medical associations, pharmacist associations), healthcare professionals, and patients). This knowledge will help inform a sustainable vaccination strategy for all Ontarians in future COVID-19 vaccination efforts and beyond. </w:t>
      </w:r>
    </w:p>
    <w:bookmarkEnd w:id="0"/>
    <w:p w14:paraId="26CA2FAD" w14:textId="77777777" w:rsidR="00F50187" w:rsidRPr="006049D8" w:rsidRDefault="00F50187" w:rsidP="00F50187">
      <w:pPr>
        <w:rPr>
          <w:rFonts w:eastAsia="Times New Roman" w:cstheme="minorHAnsi"/>
        </w:rPr>
      </w:pPr>
    </w:p>
    <w:p w14:paraId="40B72F65" w14:textId="77777777" w:rsidR="00AA64B4" w:rsidRDefault="00AA64B4" w:rsidP="00F50187">
      <w:pPr>
        <w:rPr>
          <w:rFonts w:eastAsia="Times New Roman" w:cstheme="minorHAnsi"/>
          <w:b/>
          <w:lang w:val="en-US"/>
        </w:rPr>
      </w:pPr>
    </w:p>
    <w:p w14:paraId="3C5FAD61" w14:textId="77777777" w:rsidR="00AA64B4" w:rsidRDefault="00AA64B4" w:rsidP="00F50187">
      <w:pPr>
        <w:rPr>
          <w:rFonts w:eastAsia="Times New Roman" w:cstheme="minorHAnsi"/>
          <w:b/>
          <w:lang w:val="en-US"/>
        </w:rPr>
      </w:pPr>
    </w:p>
    <w:p w14:paraId="1E819FFD" w14:textId="77777777" w:rsidR="00AA64B4" w:rsidRDefault="00AA64B4" w:rsidP="00F50187">
      <w:pPr>
        <w:rPr>
          <w:rFonts w:eastAsia="Times New Roman" w:cstheme="minorHAnsi"/>
          <w:b/>
          <w:lang w:val="en-US"/>
        </w:rPr>
      </w:pPr>
    </w:p>
    <w:p w14:paraId="4788210A" w14:textId="77777777" w:rsidR="00AA64B4" w:rsidRDefault="00AA64B4" w:rsidP="00F50187">
      <w:pPr>
        <w:rPr>
          <w:rFonts w:eastAsia="Times New Roman" w:cstheme="minorHAnsi"/>
          <w:b/>
          <w:lang w:val="en-US"/>
        </w:rPr>
      </w:pPr>
    </w:p>
    <w:p w14:paraId="013AC532" w14:textId="6DE36434" w:rsidR="008830D9" w:rsidRDefault="00F50187" w:rsidP="00F50187">
      <w:pPr>
        <w:rPr>
          <w:rFonts w:eastAsia="Times New Roman" w:cstheme="minorHAnsi"/>
          <w:b/>
          <w:lang w:val="en-US"/>
        </w:rPr>
      </w:pPr>
      <w:r w:rsidRPr="00B23FD5">
        <w:rPr>
          <w:rFonts w:eastAsia="Times New Roman" w:cstheme="minorHAnsi"/>
          <w:b/>
          <w:lang w:val="en-US"/>
        </w:rPr>
        <w:t>Invitation to Participate:</w:t>
      </w:r>
    </w:p>
    <w:p w14:paraId="119C196B" w14:textId="77777777" w:rsidR="00DF02BB" w:rsidRPr="00B23FD5" w:rsidRDefault="00DF02BB" w:rsidP="00F50187">
      <w:pPr>
        <w:rPr>
          <w:rFonts w:eastAsia="Times New Roman" w:cstheme="minorHAnsi"/>
          <w:b/>
          <w:lang w:val="en-US"/>
        </w:rPr>
      </w:pPr>
    </w:p>
    <w:p w14:paraId="71AF634E" w14:textId="4B272A3A" w:rsidR="00E6577F" w:rsidRPr="00B23FD5" w:rsidRDefault="00F50187" w:rsidP="00F50187">
      <w:pPr>
        <w:autoSpaceDE w:val="0"/>
        <w:autoSpaceDN w:val="0"/>
        <w:adjustRightInd w:val="0"/>
        <w:rPr>
          <w:rFonts w:eastAsia="Times New Roman" w:cstheme="minorHAnsi"/>
          <w:b/>
          <w:bCs/>
          <w:lang w:eastAsia="en-CA"/>
        </w:rPr>
      </w:pPr>
      <w:r w:rsidRPr="00B23FD5">
        <w:rPr>
          <w:rFonts w:eastAsia="Times New Roman" w:cstheme="minorHAnsi"/>
          <w:b/>
          <w:bCs/>
          <w:lang w:eastAsia="en-CA"/>
        </w:rPr>
        <w:t>We are conducting</w:t>
      </w:r>
      <w:r w:rsidR="00E6577F" w:rsidRPr="00B23FD5">
        <w:rPr>
          <w:rFonts w:eastAsia="Times New Roman" w:cstheme="minorHAnsi"/>
          <w:b/>
          <w:bCs/>
          <w:lang w:eastAsia="en-CA"/>
        </w:rPr>
        <w:t xml:space="preserve"> one-on-one virtual</w:t>
      </w:r>
      <w:r w:rsidRPr="00B23FD5">
        <w:rPr>
          <w:rFonts w:eastAsia="Times New Roman" w:cstheme="minorHAnsi"/>
          <w:b/>
          <w:bCs/>
          <w:lang w:eastAsia="en-CA"/>
        </w:rPr>
        <w:t xml:space="preserve"> </w:t>
      </w:r>
      <w:r w:rsidR="00E6577F" w:rsidRPr="00B23FD5">
        <w:rPr>
          <w:rFonts w:eastAsia="Times New Roman" w:cstheme="minorHAnsi"/>
          <w:b/>
          <w:bCs/>
          <w:lang w:eastAsia="en-CA"/>
        </w:rPr>
        <w:t>interviews w</w:t>
      </w:r>
      <w:r w:rsidRPr="00B23FD5">
        <w:rPr>
          <w:rFonts w:eastAsia="Times New Roman" w:cstheme="minorHAnsi"/>
          <w:b/>
          <w:bCs/>
          <w:lang w:eastAsia="en-CA"/>
        </w:rPr>
        <w:t>ith</w:t>
      </w:r>
      <w:r w:rsidR="00E6577F" w:rsidRPr="00B23FD5">
        <w:rPr>
          <w:rFonts w:eastAsia="Times New Roman" w:cstheme="minorHAnsi"/>
          <w:b/>
          <w:bCs/>
          <w:lang w:eastAsia="en-CA"/>
        </w:rPr>
        <w:t xml:space="preserve"> key informants. </w:t>
      </w:r>
    </w:p>
    <w:p w14:paraId="2FD51C6A" w14:textId="77777777" w:rsidR="00E6577F" w:rsidRPr="00B23FD5" w:rsidRDefault="00E6577F" w:rsidP="00F50187">
      <w:pPr>
        <w:autoSpaceDE w:val="0"/>
        <w:autoSpaceDN w:val="0"/>
        <w:adjustRightInd w:val="0"/>
        <w:rPr>
          <w:rFonts w:eastAsia="Times New Roman" w:cstheme="minorHAnsi"/>
          <w:b/>
          <w:bCs/>
          <w:lang w:eastAsia="en-CA"/>
        </w:rPr>
      </w:pPr>
    </w:p>
    <w:p w14:paraId="001F3423" w14:textId="7C077DCD" w:rsidR="00F50187" w:rsidRPr="00B23FD5" w:rsidRDefault="00F50187" w:rsidP="00F50187">
      <w:pPr>
        <w:autoSpaceDE w:val="0"/>
        <w:autoSpaceDN w:val="0"/>
        <w:adjustRightInd w:val="0"/>
        <w:rPr>
          <w:rFonts w:eastAsia="Times New Roman" w:cstheme="minorHAnsi"/>
          <w:b/>
          <w:bCs/>
          <w:lang w:eastAsia="en-CA"/>
        </w:rPr>
      </w:pPr>
      <w:r w:rsidRPr="00B23FD5">
        <w:rPr>
          <w:rFonts w:eastAsia="Times New Roman" w:cstheme="minorHAnsi"/>
          <w:lang w:val="en-US"/>
        </w:rPr>
        <w:t xml:space="preserve">You are being asked to take part in a research study.  </w:t>
      </w:r>
      <w:r w:rsidRPr="00B23FD5">
        <w:rPr>
          <w:rFonts w:eastAsia="Times New Roman" w:cstheme="minorHAnsi"/>
          <w:lang w:val="en-GB"/>
        </w:rPr>
        <w:t xml:space="preserve">Before agreeing to participate in this study, </w:t>
      </w:r>
      <w:r w:rsidR="00AA5985">
        <w:rPr>
          <w:rFonts w:eastAsia="Times New Roman" w:cstheme="minorHAnsi"/>
          <w:lang w:val="en-GB"/>
        </w:rPr>
        <w:t>you must</w:t>
      </w:r>
      <w:r w:rsidRPr="00B23FD5">
        <w:rPr>
          <w:rFonts w:eastAsia="Times New Roman" w:cstheme="minorHAnsi"/>
          <w:lang w:val="en-GB"/>
        </w:rPr>
        <w:t xml:space="preserve"> read and understand the following explanation of the proposed study procedures. The following information describes the purpose, procedures, benefits, and risks associated with this study. It also describes your right to refuse to participate or withdraw from the study at any time. </w:t>
      </w:r>
      <w:proofErr w:type="gramStart"/>
      <w:r w:rsidRPr="00B23FD5">
        <w:rPr>
          <w:rFonts w:eastAsia="Times New Roman" w:cstheme="minorHAnsi"/>
          <w:lang w:val="en-GB"/>
        </w:rPr>
        <w:t>In order to</w:t>
      </w:r>
      <w:proofErr w:type="gramEnd"/>
      <w:r w:rsidRPr="00B23FD5">
        <w:rPr>
          <w:rFonts w:eastAsia="Times New Roman" w:cstheme="minorHAnsi"/>
          <w:lang w:val="en-GB"/>
        </w:rPr>
        <w:t xml:space="preserve"> decide whether you wish to participate in this research study, you should understand enough about its risks and benefits to be able to make an informed decision. This is known as the informed consent process. Please ask the study investigator or study staff to explain any words you don’t understand before signing this consent form. Make sure all your questions have been answered to your satisfaction before signing this document.</w:t>
      </w:r>
    </w:p>
    <w:p w14:paraId="481FCE8C" w14:textId="77777777" w:rsidR="00F50187" w:rsidRPr="00B23FD5" w:rsidRDefault="00F50187" w:rsidP="00F50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Times New Roman" w:cstheme="minorHAnsi"/>
          <w:lang w:val="en-GB"/>
        </w:rPr>
      </w:pPr>
    </w:p>
    <w:p w14:paraId="0743B4AB" w14:textId="5B545393" w:rsidR="00F50187" w:rsidRPr="00B23FD5" w:rsidRDefault="00F50187" w:rsidP="00F50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Times New Roman" w:cstheme="minorHAnsi"/>
          <w:lang w:val="en-US"/>
        </w:rPr>
      </w:pPr>
      <w:r w:rsidRPr="00B23FD5">
        <w:rPr>
          <w:rFonts w:eastAsia="Times New Roman" w:cstheme="minorHAnsi"/>
          <w:b/>
          <w:lang w:val="en-US"/>
        </w:rPr>
        <w:t>Procedures</w:t>
      </w:r>
      <w:r w:rsidRPr="00B23FD5">
        <w:rPr>
          <w:rFonts w:eastAsia="Times New Roman" w:cstheme="minorHAnsi"/>
          <w:lang w:val="en-US"/>
        </w:rPr>
        <w:t>: If you decide to enroll in this study, you will participate in</w:t>
      </w:r>
      <w:r w:rsidR="00E6577F" w:rsidRPr="00B23FD5">
        <w:rPr>
          <w:rFonts w:eastAsia="Times New Roman" w:cstheme="minorHAnsi"/>
          <w:lang w:val="en-US"/>
        </w:rPr>
        <w:t xml:space="preserve"> an individual, semi-struct</w:t>
      </w:r>
      <w:r w:rsidR="006A0E5A">
        <w:rPr>
          <w:rFonts w:eastAsia="Times New Roman" w:cstheme="minorHAnsi"/>
          <w:lang w:val="en-US"/>
        </w:rPr>
        <w:t>ur</w:t>
      </w:r>
      <w:r w:rsidR="00E6577F" w:rsidRPr="00B23FD5">
        <w:rPr>
          <w:rFonts w:eastAsia="Times New Roman" w:cstheme="minorHAnsi"/>
          <w:lang w:val="en-US"/>
        </w:rPr>
        <w:t>ed</w:t>
      </w:r>
      <w:r w:rsidRPr="00B23FD5">
        <w:rPr>
          <w:rFonts w:eastAsia="Times New Roman" w:cstheme="minorHAnsi"/>
          <w:lang w:val="en-US"/>
        </w:rPr>
        <w:t xml:space="preserve"> </w:t>
      </w:r>
      <w:r w:rsidR="00E6577F" w:rsidRPr="00B23FD5">
        <w:rPr>
          <w:rFonts w:eastAsia="Times New Roman" w:cstheme="minorHAnsi"/>
          <w:lang w:val="en-US"/>
        </w:rPr>
        <w:t xml:space="preserve">virtual (i.e., telephone or </w:t>
      </w:r>
      <w:r w:rsidR="00C43267">
        <w:rPr>
          <w:rFonts w:eastAsia="Times New Roman" w:cstheme="minorHAnsi"/>
          <w:lang w:val="en-US"/>
        </w:rPr>
        <w:t>Microsoft Teams</w:t>
      </w:r>
      <w:r w:rsidR="00E6577F" w:rsidRPr="00B23FD5">
        <w:rPr>
          <w:rFonts w:eastAsia="Times New Roman" w:cstheme="minorHAnsi"/>
          <w:lang w:val="en-US"/>
        </w:rPr>
        <w:t>) interview conducted</w:t>
      </w:r>
      <w:r w:rsidRPr="00B23FD5">
        <w:rPr>
          <w:rFonts w:eastAsia="Times New Roman" w:cstheme="minorHAnsi"/>
          <w:lang w:val="en-US"/>
        </w:rPr>
        <w:t xml:space="preserve"> by members of the research team. </w:t>
      </w:r>
      <w:r w:rsidR="00E6577F" w:rsidRPr="00B23FD5">
        <w:rPr>
          <w:rFonts w:eastAsia="Times New Roman" w:cstheme="minorHAnsi"/>
          <w:lang w:val="en-US"/>
        </w:rPr>
        <w:t xml:space="preserve">We </w:t>
      </w:r>
      <w:r w:rsidR="006A0E5A">
        <w:rPr>
          <w:rFonts w:eastAsia="Times New Roman" w:cstheme="minorHAnsi"/>
          <w:lang w:val="en-US"/>
        </w:rPr>
        <w:t>can</w:t>
      </w:r>
      <w:r w:rsidR="00E6577F" w:rsidRPr="00B23FD5">
        <w:rPr>
          <w:rFonts w:eastAsia="Times New Roman" w:cstheme="minorHAnsi"/>
          <w:lang w:val="en-US"/>
        </w:rPr>
        <w:t xml:space="preserve"> send you the questions in advance. </w:t>
      </w:r>
      <w:r w:rsidR="00726B7B" w:rsidRPr="00B23FD5">
        <w:rPr>
          <w:rFonts w:eastAsia="Times New Roman" w:cstheme="minorHAnsi"/>
          <w:lang w:val="en-US"/>
        </w:rPr>
        <w:t xml:space="preserve">Interviews will be scheduled at a date and time convenient for you. Interviews will last </w:t>
      </w:r>
      <w:r w:rsidR="00804D13" w:rsidRPr="00B23FD5">
        <w:rPr>
          <w:rFonts w:eastAsia="Times New Roman" w:cstheme="minorHAnsi"/>
          <w:lang w:val="en-US"/>
        </w:rPr>
        <w:t>approximately</w:t>
      </w:r>
      <w:r w:rsidR="00726B7B" w:rsidRPr="00B23FD5">
        <w:rPr>
          <w:rFonts w:eastAsia="Times New Roman" w:cstheme="minorHAnsi"/>
          <w:lang w:val="en-US"/>
        </w:rPr>
        <w:t xml:space="preserve"> 1 hour.</w:t>
      </w:r>
    </w:p>
    <w:p w14:paraId="4B76C3E2" w14:textId="77777777" w:rsidR="00F50187" w:rsidRPr="00B23FD5" w:rsidRDefault="00F50187" w:rsidP="00F50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Times New Roman" w:cstheme="minorHAnsi"/>
          <w:lang w:val="en-US"/>
        </w:rPr>
      </w:pPr>
    </w:p>
    <w:p w14:paraId="2645A50C" w14:textId="2D354FD1" w:rsidR="00F50187" w:rsidRPr="00B23FD5" w:rsidRDefault="00F50187" w:rsidP="00F50187">
      <w:pPr>
        <w:rPr>
          <w:rFonts w:eastAsia="Times New Roman" w:cstheme="minorHAnsi"/>
          <w:b/>
          <w:lang w:val="en-US"/>
        </w:rPr>
      </w:pPr>
      <w:r w:rsidRPr="00B23FD5">
        <w:rPr>
          <w:rFonts w:eastAsia="Times New Roman" w:cstheme="minorHAnsi"/>
          <w:b/>
          <w:lang w:val="en-US"/>
        </w:rPr>
        <w:t xml:space="preserve">Voluntary Participation &amp; Early Withdrawal: </w:t>
      </w:r>
      <w:r w:rsidRPr="00B23FD5">
        <w:rPr>
          <w:rFonts w:eastAsia="Times New Roman" w:cstheme="minorHAnsi"/>
          <w:lang w:val="en-US"/>
        </w:rPr>
        <w:t xml:space="preserve">Your participation in this study is voluntary.  You can choose not to participate or refuse to answer a </w:t>
      </w:r>
      <w:proofErr w:type="gramStart"/>
      <w:r w:rsidRPr="00B23FD5">
        <w:rPr>
          <w:rFonts w:eastAsia="Times New Roman" w:cstheme="minorHAnsi"/>
          <w:lang w:val="en-US"/>
        </w:rPr>
        <w:t>question, or</w:t>
      </w:r>
      <w:proofErr w:type="gramEnd"/>
      <w:r w:rsidRPr="00B23FD5">
        <w:rPr>
          <w:rFonts w:eastAsia="Times New Roman" w:cstheme="minorHAnsi"/>
          <w:lang w:val="en-US"/>
        </w:rPr>
        <w:t xml:space="preserve"> withdraw at any time without penalty or loss of benefits to you. </w:t>
      </w:r>
      <w:r w:rsidR="00E6577F" w:rsidRPr="00B23FD5">
        <w:rPr>
          <w:rFonts w:eastAsia="Times New Roman" w:cstheme="minorHAnsi"/>
          <w:b/>
          <w:lang w:val="en-US"/>
        </w:rPr>
        <w:t>If you wish to withdraw</w:t>
      </w:r>
      <w:r w:rsidR="0087318E">
        <w:rPr>
          <w:rFonts w:eastAsia="Times New Roman" w:cstheme="minorHAnsi"/>
          <w:b/>
          <w:lang w:val="en-US"/>
        </w:rPr>
        <w:t xml:space="preserve"> from the study, your</w:t>
      </w:r>
      <w:r w:rsidR="00E6577F" w:rsidRPr="00B23FD5">
        <w:rPr>
          <w:rFonts w:eastAsia="Times New Roman" w:cstheme="minorHAnsi"/>
          <w:b/>
          <w:lang w:val="en-US"/>
        </w:rPr>
        <w:t xml:space="preserve"> data may still be used unless you tell us otherwise. </w:t>
      </w:r>
    </w:p>
    <w:p w14:paraId="58D97F12" w14:textId="77777777" w:rsidR="00F50187" w:rsidRPr="00B23FD5" w:rsidRDefault="00F50187" w:rsidP="00F50187">
      <w:pPr>
        <w:rPr>
          <w:rFonts w:eastAsia="Times New Roman" w:cstheme="minorHAnsi"/>
          <w:lang w:val="en-US"/>
        </w:rPr>
      </w:pPr>
    </w:p>
    <w:p w14:paraId="2AECBAD8" w14:textId="29E0E498" w:rsidR="00F50187" w:rsidRPr="00B23FD5" w:rsidRDefault="00F50187" w:rsidP="00F50187">
      <w:pPr>
        <w:keepNext/>
        <w:keepLines/>
        <w:rPr>
          <w:rFonts w:eastAsia="Times New Roman" w:cstheme="minorHAnsi"/>
          <w:lang w:val="en-US"/>
        </w:rPr>
      </w:pPr>
      <w:r w:rsidRPr="00B23FD5">
        <w:rPr>
          <w:rFonts w:eastAsia="Times New Roman" w:cstheme="minorHAnsi"/>
          <w:b/>
          <w:lang w:val="en-US"/>
        </w:rPr>
        <w:t xml:space="preserve">Risks: </w:t>
      </w:r>
      <w:r w:rsidRPr="00B23FD5">
        <w:rPr>
          <w:rFonts w:eastAsia="Times New Roman" w:cstheme="minorHAnsi"/>
          <w:lang w:val="en-US"/>
        </w:rPr>
        <w:t>We do not foresee any risks</w:t>
      </w:r>
      <w:r w:rsidR="00E6577F" w:rsidRPr="00B23FD5">
        <w:rPr>
          <w:rFonts w:eastAsia="Times New Roman" w:cstheme="minorHAnsi"/>
          <w:lang w:val="en-US"/>
        </w:rPr>
        <w:t xml:space="preserve">. </w:t>
      </w:r>
    </w:p>
    <w:p w14:paraId="56C8BA1F" w14:textId="77777777" w:rsidR="00F50187" w:rsidRPr="00B23FD5" w:rsidRDefault="00F50187" w:rsidP="00F50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Times New Roman" w:cstheme="minorHAnsi"/>
          <w:highlight w:val="yellow"/>
          <w:lang w:val="en-US"/>
        </w:rPr>
      </w:pPr>
    </w:p>
    <w:p w14:paraId="3BF8E3FD" w14:textId="772D7775" w:rsidR="00C43267" w:rsidRPr="00C43267" w:rsidRDefault="00F50187" w:rsidP="00F50187">
      <w:pPr>
        <w:keepNext/>
        <w:outlineLvl w:val="0"/>
        <w:rPr>
          <w:rFonts w:eastAsia="Times New Roman" w:cstheme="minorHAnsi"/>
          <w:bCs/>
          <w:lang w:val="en-US"/>
        </w:rPr>
      </w:pPr>
      <w:r w:rsidRPr="00C43267">
        <w:rPr>
          <w:rFonts w:eastAsia="Times New Roman" w:cstheme="minorHAnsi"/>
          <w:b/>
          <w:lang w:val="en-US"/>
        </w:rPr>
        <w:t xml:space="preserve">Benefits: </w:t>
      </w:r>
      <w:r w:rsidR="00C43267" w:rsidRPr="00C43267">
        <w:rPr>
          <w:rFonts w:cstheme="minorHAnsi"/>
        </w:rPr>
        <w:t>Participants will not benefit directly from this study. However, participants may find satisfaction in the societal and scholarly benefits of the study. The anticipated scholarly benefits of this study include informing future vaccine strategies in Ontario and Canada. By</w:t>
      </w:r>
      <w:r w:rsidR="00421859">
        <w:rPr>
          <w:rFonts w:cstheme="minorHAnsi"/>
        </w:rPr>
        <w:t xml:space="preserve"> potentially</w:t>
      </w:r>
      <w:r w:rsidR="00C43267" w:rsidRPr="00C43267">
        <w:rPr>
          <w:rFonts w:cstheme="minorHAnsi"/>
        </w:rPr>
        <w:t xml:space="preserve"> improving the quality and access to vaccines for equity-seeking groups, this research indirectly contributes to the prevention, deterioration, morbidity, and mortality of critically ill patients, thereby improving personal health and the health of the underserved populations. </w:t>
      </w:r>
    </w:p>
    <w:p w14:paraId="275F5F85" w14:textId="77777777" w:rsidR="00F50187" w:rsidRPr="00B23FD5" w:rsidRDefault="00F50187" w:rsidP="00F50187">
      <w:pPr>
        <w:tabs>
          <w:tab w:val="left" w:pos="3248"/>
        </w:tabs>
        <w:rPr>
          <w:rFonts w:eastAsia="Times New Roman" w:cstheme="minorHAnsi"/>
          <w:lang w:val="en-US"/>
        </w:rPr>
      </w:pPr>
      <w:r w:rsidRPr="00B23FD5">
        <w:rPr>
          <w:rFonts w:eastAsia="Times New Roman" w:cstheme="minorHAnsi"/>
          <w:lang w:val="en-US"/>
        </w:rPr>
        <w:tab/>
      </w:r>
    </w:p>
    <w:p w14:paraId="10E03B6C" w14:textId="77777777" w:rsidR="00F50187" w:rsidRPr="00B23FD5" w:rsidRDefault="00F50187" w:rsidP="00F50187">
      <w:pPr>
        <w:rPr>
          <w:rFonts w:eastAsia="Times New Roman" w:cstheme="minorHAnsi"/>
          <w:b/>
          <w:lang w:val="en-US"/>
        </w:rPr>
      </w:pPr>
      <w:r w:rsidRPr="00B23FD5">
        <w:rPr>
          <w:rFonts w:eastAsia="Times New Roman" w:cstheme="minorHAnsi"/>
          <w:b/>
          <w:lang w:val="en-US"/>
        </w:rPr>
        <w:t xml:space="preserve">Privacy/Confidentiality: </w:t>
      </w:r>
    </w:p>
    <w:p w14:paraId="05546A5E" w14:textId="24F6D2AC" w:rsidR="00F50187" w:rsidRPr="00B23FD5" w:rsidRDefault="00F50187" w:rsidP="00F50187">
      <w:pPr>
        <w:rPr>
          <w:rFonts w:eastAsia="Times New Roman" w:cstheme="minorHAnsi"/>
          <w:lang w:val="en-US"/>
        </w:rPr>
      </w:pPr>
      <w:r w:rsidRPr="00B23FD5">
        <w:rPr>
          <w:rFonts w:eastAsia="Times New Roman" w:cstheme="minorHAnsi"/>
          <w:lang w:val="en-US"/>
        </w:rPr>
        <w:t>Audio files</w:t>
      </w:r>
      <w:r w:rsidR="0087318E">
        <w:rPr>
          <w:rFonts w:eastAsia="Times New Roman" w:cstheme="minorHAnsi"/>
          <w:lang w:val="en-US"/>
        </w:rPr>
        <w:t>, written transcripts, and consent forms will be stored electronically on a password-</w:t>
      </w:r>
      <w:r w:rsidRPr="00B23FD5">
        <w:rPr>
          <w:rFonts w:eastAsia="Times New Roman" w:cstheme="minorHAnsi"/>
          <w:lang w:val="en-US"/>
        </w:rPr>
        <w:t>protected secure network at the University of Toronto. We will store the data for a minimum of 5 years after completion of the study.</w:t>
      </w:r>
    </w:p>
    <w:p w14:paraId="12813A3E" w14:textId="77777777" w:rsidR="00F50187" w:rsidRPr="00B23FD5" w:rsidRDefault="00F50187" w:rsidP="00F50187">
      <w:pPr>
        <w:rPr>
          <w:rFonts w:eastAsia="Times New Roman" w:cstheme="minorHAnsi"/>
          <w:lang w:val="en-US"/>
        </w:rPr>
      </w:pPr>
    </w:p>
    <w:p w14:paraId="02A428CE" w14:textId="5CC53F2C" w:rsidR="00F50187" w:rsidRPr="00B23FD5" w:rsidRDefault="00804D13" w:rsidP="00F50187">
      <w:pPr>
        <w:rPr>
          <w:rFonts w:eastAsia="Times New Roman" w:cstheme="minorHAnsi"/>
          <w:lang w:val="en-US"/>
        </w:rPr>
      </w:pPr>
      <w:r w:rsidRPr="00B23FD5">
        <w:rPr>
          <w:rFonts w:eastAsia="Times New Roman" w:cstheme="minorHAnsi"/>
          <w:lang w:val="en-US"/>
        </w:rPr>
        <w:t xml:space="preserve">Interview </w:t>
      </w:r>
      <w:r w:rsidR="00F50187" w:rsidRPr="00B23FD5">
        <w:rPr>
          <w:rFonts w:eastAsia="Times New Roman" w:cstheme="minorHAnsi"/>
          <w:lang w:val="en-US"/>
        </w:rPr>
        <w:t xml:space="preserve">audio files and written transcripts will be referred to by participant group number and date completed. Our transcriber does not include any names in the transcripts, only initials, to maintain confidentiality. Therefore, there will not be any identifiable information in the written transcripts used for analysis. The audio files </w:t>
      </w:r>
      <w:r w:rsidR="0087318E">
        <w:rPr>
          <w:rFonts w:eastAsia="Times New Roman" w:cstheme="minorHAnsi"/>
          <w:lang w:val="en-US"/>
        </w:rPr>
        <w:t>containing</w:t>
      </w:r>
      <w:r w:rsidR="00F50187" w:rsidRPr="00B23FD5">
        <w:rPr>
          <w:rFonts w:eastAsia="Times New Roman" w:cstheme="minorHAnsi"/>
          <w:lang w:val="en-US"/>
        </w:rPr>
        <w:t xml:space="preserve"> names will be stored on a secure password</w:t>
      </w:r>
      <w:r w:rsidR="0087318E">
        <w:rPr>
          <w:rFonts w:eastAsia="Times New Roman" w:cstheme="minorHAnsi"/>
          <w:lang w:val="en-US"/>
        </w:rPr>
        <w:t>-</w:t>
      </w:r>
      <w:r w:rsidR="00F50187" w:rsidRPr="00B23FD5">
        <w:rPr>
          <w:rFonts w:eastAsia="Times New Roman" w:cstheme="minorHAnsi"/>
          <w:lang w:val="en-US"/>
        </w:rPr>
        <w:t>protected network at the University of Toronto. Research reports will include quotations from participants</w:t>
      </w:r>
      <w:r w:rsidR="0087318E">
        <w:rPr>
          <w:rFonts w:eastAsia="Times New Roman" w:cstheme="minorHAnsi"/>
          <w:lang w:val="en-US"/>
        </w:rPr>
        <w:t>,</w:t>
      </w:r>
      <w:r w:rsidR="00F50187" w:rsidRPr="00B23FD5">
        <w:rPr>
          <w:rFonts w:eastAsia="Times New Roman" w:cstheme="minorHAnsi"/>
          <w:lang w:val="en-US"/>
        </w:rPr>
        <w:t xml:space="preserve"> but we will only refer to these quotations by </w:t>
      </w:r>
      <w:r w:rsidR="00BE2A18" w:rsidRPr="00B23FD5">
        <w:rPr>
          <w:rFonts w:eastAsia="Times New Roman" w:cstheme="minorHAnsi"/>
          <w:lang w:val="en-US"/>
        </w:rPr>
        <w:t>workshop</w:t>
      </w:r>
      <w:r w:rsidR="00F50187" w:rsidRPr="00B23FD5">
        <w:rPr>
          <w:rFonts w:eastAsia="Times New Roman" w:cstheme="minorHAnsi"/>
          <w:lang w:val="en-US"/>
        </w:rPr>
        <w:t xml:space="preserve"> number. Research reports will not include any personally identifying information. </w:t>
      </w:r>
    </w:p>
    <w:p w14:paraId="6EBE16DD" w14:textId="77777777" w:rsidR="00F50187" w:rsidRPr="00B23FD5" w:rsidRDefault="00F50187" w:rsidP="00F50187">
      <w:pPr>
        <w:rPr>
          <w:rFonts w:eastAsia="Times New Roman" w:cstheme="minorHAnsi"/>
          <w:lang w:val="en-US"/>
        </w:rPr>
      </w:pPr>
    </w:p>
    <w:p w14:paraId="0D8006B0" w14:textId="2CE31C93" w:rsidR="00F50187" w:rsidRPr="00B23FD5" w:rsidRDefault="00F50187" w:rsidP="00F50187">
      <w:pPr>
        <w:rPr>
          <w:rFonts w:eastAsia="Times New Roman" w:cstheme="minorHAnsi"/>
          <w:lang w:val="en-US"/>
        </w:rPr>
      </w:pPr>
      <w:r w:rsidRPr="00B23FD5">
        <w:rPr>
          <w:rFonts w:eastAsia="Times New Roman" w:cstheme="minorHAnsi"/>
          <w:lang w:val="en-US"/>
        </w:rPr>
        <w:t xml:space="preserve">All information collected during this study, including your personal health information, will be kept confidential and not be shared with anyone outside the study unless required by law.  </w:t>
      </w:r>
    </w:p>
    <w:p w14:paraId="038D55CC" w14:textId="77777777" w:rsidR="00F50187" w:rsidRPr="00B23FD5" w:rsidRDefault="00F50187" w:rsidP="00F50187">
      <w:pPr>
        <w:rPr>
          <w:rFonts w:eastAsia="Times New Roman" w:cstheme="minorHAnsi"/>
          <w:lang w:val="en-US"/>
        </w:rPr>
      </w:pPr>
    </w:p>
    <w:p w14:paraId="60212E00" w14:textId="16070264" w:rsidR="00F50187" w:rsidRPr="00B23FD5" w:rsidRDefault="00F50187" w:rsidP="00F50187">
      <w:pPr>
        <w:rPr>
          <w:rFonts w:eastAsia="Times New Roman" w:cstheme="minorHAnsi"/>
          <w:b/>
          <w:lang w:val="en-US"/>
        </w:rPr>
      </w:pPr>
      <w:r w:rsidRPr="00B23FD5">
        <w:rPr>
          <w:rFonts w:eastAsia="Times New Roman" w:cstheme="minorHAnsi"/>
          <w:b/>
          <w:lang w:val="en-US"/>
        </w:rPr>
        <w:t xml:space="preserve">Publication of Research Findings: </w:t>
      </w:r>
      <w:r w:rsidRPr="00B23FD5">
        <w:rPr>
          <w:rFonts w:eastAsia="Times New Roman" w:cstheme="minorHAnsi"/>
          <w:lang w:val="en-US"/>
        </w:rPr>
        <w:t>We will be preparing manuscripts for publication.</w:t>
      </w:r>
      <w:r w:rsidR="00804D13" w:rsidRPr="00B23FD5">
        <w:rPr>
          <w:rFonts w:eastAsia="Times New Roman" w:cstheme="minorHAnsi"/>
          <w:lang w:val="en-US"/>
        </w:rPr>
        <w:t xml:space="preserve"> The publication will not identify you.</w:t>
      </w:r>
    </w:p>
    <w:p w14:paraId="73EEAD5C" w14:textId="77777777" w:rsidR="00F50187" w:rsidRPr="00B23FD5" w:rsidRDefault="00F50187" w:rsidP="00F50187">
      <w:pPr>
        <w:rPr>
          <w:rFonts w:eastAsia="Times New Roman" w:cstheme="minorHAnsi"/>
          <w:lang w:val="en-US"/>
        </w:rPr>
      </w:pPr>
    </w:p>
    <w:p w14:paraId="391D309B" w14:textId="4960C3A3" w:rsidR="00F50187" w:rsidRDefault="2402EB67" w:rsidP="00F50187">
      <w:pPr>
        <w:rPr>
          <w:rFonts w:ascii="Calibri" w:eastAsia="Calibri" w:hAnsi="Calibri" w:cs="Calibri"/>
          <w:color w:val="000000" w:themeColor="text1"/>
          <w:lang w:val="en-US"/>
        </w:rPr>
      </w:pPr>
      <w:r w:rsidRPr="00AD1EF9">
        <w:rPr>
          <w:rFonts w:ascii="Calibri" w:eastAsia="Calibri" w:hAnsi="Calibri" w:cs="Calibri"/>
          <w:b/>
          <w:bCs/>
          <w:color w:val="000000" w:themeColor="text1"/>
          <w:highlight w:val="yellow"/>
          <w:lang w:val="en-US"/>
        </w:rPr>
        <w:t xml:space="preserve">Compensation: </w:t>
      </w:r>
      <w:r w:rsidR="00AD1EF9">
        <w:rPr>
          <w:rFonts w:ascii="Calibri" w:eastAsia="Calibri" w:hAnsi="Calibri" w:cs="Calibri"/>
          <w:color w:val="000000" w:themeColor="text1"/>
          <w:highlight w:val="yellow"/>
          <w:lang w:val="en-US"/>
        </w:rPr>
        <w:t xml:space="preserve">A </w:t>
      </w:r>
      <w:r w:rsidRPr="00AD1EF9">
        <w:rPr>
          <w:rFonts w:ascii="Calibri" w:eastAsia="Calibri" w:hAnsi="Calibri" w:cs="Calibri"/>
          <w:color w:val="000000" w:themeColor="text1"/>
          <w:highlight w:val="yellow"/>
          <w:lang w:val="en-US"/>
        </w:rPr>
        <w:t xml:space="preserve">$25.00 </w:t>
      </w:r>
      <w:r w:rsidR="00AD1EF9">
        <w:rPr>
          <w:rFonts w:ascii="Calibri" w:eastAsia="Calibri" w:hAnsi="Calibri" w:cs="Calibri"/>
          <w:color w:val="000000" w:themeColor="text1"/>
          <w:highlight w:val="yellow"/>
          <w:lang w:val="en-US"/>
        </w:rPr>
        <w:t xml:space="preserve">gift card will be provided to those participating as patients in this study. </w:t>
      </w:r>
      <w:r w:rsidRPr="00AD1EF9">
        <w:rPr>
          <w:rFonts w:ascii="Calibri" w:eastAsia="Calibri" w:hAnsi="Calibri" w:cs="Calibri"/>
          <w:color w:val="000000" w:themeColor="text1"/>
          <w:highlight w:val="yellow"/>
          <w:lang w:val="en-US"/>
        </w:rPr>
        <w:t xml:space="preserve"> </w:t>
      </w:r>
    </w:p>
    <w:p w14:paraId="348D37F1" w14:textId="77777777" w:rsidR="00AD1EF9" w:rsidRPr="00B23FD5" w:rsidRDefault="00AD1EF9" w:rsidP="00F50187">
      <w:pPr>
        <w:rPr>
          <w:rFonts w:eastAsia="Times New Roman" w:cstheme="minorHAnsi"/>
          <w:b/>
          <w:lang w:val="en-US"/>
        </w:rPr>
      </w:pPr>
    </w:p>
    <w:p w14:paraId="2FDE72B1" w14:textId="77777777" w:rsidR="00F50187" w:rsidRPr="00B23FD5" w:rsidRDefault="00F50187" w:rsidP="00F50187">
      <w:pPr>
        <w:rPr>
          <w:rFonts w:eastAsia="Times New Roman" w:cstheme="minorHAnsi"/>
          <w:lang w:val="en-US"/>
        </w:rPr>
      </w:pPr>
      <w:r w:rsidRPr="00B23FD5">
        <w:rPr>
          <w:rFonts w:eastAsia="Times New Roman" w:cstheme="minorHAnsi"/>
          <w:b/>
          <w:lang w:val="en-US"/>
        </w:rPr>
        <w:t>Contact Person:</w:t>
      </w:r>
      <w:r w:rsidRPr="00B23FD5">
        <w:rPr>
          <w:rFonts w:eastAsia="Times New Roman" w:cstheme="minorHAnsi"/>
          <w:lang w:val="en-US"/>
        </w:rPr>
        <w:t xml:space="preserve"> </w:t>
      </w:r>
    </w:p>
    <w:p w14:paraId="2B5DFC30" w14:textId="0FF7B402" w:rsidR="00F50187" w:rsidRPr="00B23FD5" w:rsidRDefault="00F50187" w:rsidP="00F50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Times New Roman" w:cstheme="minorHAnsi"/>
          <w:lang w:val="en-US"/>
        </w:rPr>
      </w:pPr>
      <w:r w:rsidRPr="00B23FD5">
        <w:rPr>
          <w:rFonts w:eastAsia="Times New Roman" w:cstheme="minorHAnsi"/>
          <w:lang w:val="en-US"/>
        </w:rPr>
        <w:t xml:space="preserve">If you have any general questions about the study, please call investigator Dr. Monica Aggarwal at 647 381 5534 or by email: </w:t>
      </w:r>
      <w:r w:rsidRPr="00B23FD5">
        <w:rPr>
          <w:rFonts w:eastAsia="Times New Roman" w:cstheme="minorHAnsi"/>
          <w:lang w:val="en-US"/>
        </w:rPr>
        <w:tab/>
      </w:r>
      <w:hyperlink r:id="rId9" w:history="1">
        <w:r w:rsidRPr="00B23FD5">
          <w:rPr>
            <w:rStyle w:val="Hyperlink"/>
            <w:rFonts w:eastAsia="Times New Roman" w:cstheme="minorHAnsi"/>
            <w:lang w:val="en-US"/>
          </w:rPr>
          <w:t>monica.aggarwal@utoronto.ca</w:t>
        </w:r>
      </w:hyperlink>
    </w:p>
    <w:p w14:paraId="2CC16ACC" w14:textId="77777777" w:rsidR="00F50187" w:rsidRPr="00B23FD5" w:rsidRDefault="00F50187" w:rsidP="00F50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Times New Roman" w:cstheme="minorHAnsi"/>
          <w:lang w:val="en-US"/>
        </w:rPr>
      </w:pPr>
    </w:p>
    <w:p w14:paraId="723FBD84" w14:textId="77777777" w:rsidR="00507D0D" w:rsidRPr="00B23FD5" w:rsidRDefault="00507D0D" w:rsidP="00507D0D">
      <w:pPr>
        <w:rPr>
          <w:rFonts w:cstheme="minorHAnsi"/>
          <w:b/>
          <w:lang w:val="en-GB"/>
        </w:rPr>
      </w:pPr>
      <w:r w:rsidRPr="00B23FD5">
        <w:rPr>
          <w:rFonts w:cstheme="minorHAnsi"/>
          <w:b/>
        </w:rPr>
        <w:t xml:space="preserve">If you have any questions or concerns about your rights as a research participant, please contact Daniel Gyewu, Research Ethics Board Manager, Health Sciences, at </w:t>
      </w:r>
      <w:hyperlink r:id="rId10" w:history="1">
        <w:r w:rsidRPr="00B23FD5">
          <w:rPr>
            <w:rFonts w:cstheme="minorHAnsi"/>
            <w:b/>
            <w:color w:val="0000FF"/>
            <w:u w:val="single"/>
          </w:rPr>
          <w:t>d.gyewu@utoronto.ca</w:t>
        </w:r>
      </w:hyperlink>
      <w:r w:rsidRPr="00B23FD5">
        <w:rPr>
          <w:rFonts w:cstheme="minorHAnsi"/>
          <w:b/>
        </w:rPr>
        <w:t xml:space="preserve"> or 416-946-5606.</w:t>
      </w:r>
    </w:p>
    <w:p w14:paraId="2A294EFC" w14:textId="77777777" w:rsidR="00F50187" w:rsidRPr="00B23FD5" w:rsidRDefault="00F50187" w:rsidP="00F50187">
      <w:pPr>
        <w:rPr>
          <w:rFonts w:eastAsia="Times New Roman" w:cstheme="minorHAnsi"/>
          <w:lang w:val="en-US"/>
        </w:rPr>
      </w:pPr>
      <w:r w:rsidRPr="00B23FD5">
        <w:rPr>
          <w:rFonts w:eastAsia="Times New Roman" w:cstheme="minorHAnsi"/>
          <w:lang w:val="en-US"/>
        </w:rPr>
        <w:t xml:space="preserve"> </w:t>
      </w:r>
    </w:p>
    <w:p w14:paraId="0DC7EBF9" w14:textId="172DCAC9" w:rsidR="00F50187" w:rsidRPr="00B23FD5" w:rsidRDefault="00F50187" w:rsidP="00F50187">
      <w:pPr>
        <w:rPr>
          <w:rFonts w:eastAsia="Times New Roman" w:cstheme="minorHAnsi"/>
          <w:b/>
        </w:rPr>
      </w:pPr>
      <w:r w:rsidRPr="00B23FD5">
        <w:rPr>
          <w:rFonts w:eastAsia="Times New Roman" w:cstheme="minorHAnsi"/>
          <w:b/>
          <w:lang w:val="en-US"/>
        </w:rPr>
        <w:t xml:space="preserve">Dissemination of Findings: </w:t>
      </w:r>
      <w:r w:rsidRPr="00B23FD5">
        <w:rPr>
          <w:rFonts w:eastAsia="Times New Roman" w:cstheme="minorHAnsi"/>
          <w:lang w:val="en-US"/>
        </w:rPr>
        <w:t>We will disseminate our findings to administrators, clinicians, policy</w:t>
      </w:r>
      <w:r w:rsidR="00C955BB">
        <w:rPr>
          <w:rFonts w:eastAsia="Times New Roman" w:cstheme="minorHAnsi"/>
          <w:lang w:val="en-US"/>
        </w:rPr>
        <w:t>makers,</w:t>
      </w:r>
      <w:r w:rsidRPr="00B23FD5">
        <w:rPr>
          <w:rFonts w:eastAsia="Times New Roman" w:cstheme="minorHAnsi"/>
          <w:lang w:val="en-US"/>
        </w:rPr>
        <w:t xml:space="preserve"> and other researchers. Specifically, </w:t>
      </w:r>
      <w:r w:rsidR="00C955BB">
        <w:rPr>
          <w:rFonts w:eastAsia="Times New Roman" w:cstheme="minorHAnsi"/>
          <w:lang w:val="en-US"/>
        </w:rPr>
        <w:t>result</w:t>
      </w:r>
      <w:r w:rsidRPr="00B23FD5">
        <w:rPr>
          <w:rFonts w:eastAsia="Times New Roman" w:cstheme="minorHAnsi"/>
          <w:lang w:val="en-US"/>
        </w:rPr>
        <w:t xml:space="preserve">s from this research will be disseminated through </w:t>
      </w:r>
      <w:r w:rsidRPr="00B23FD5">
        <w:rPr>
          <w:rFonts w:eastAsia="Times New Roman" w:cstheme="minorHAnsi"/>
        </w:rPr>
        <w:t xml:space="preserve">leading </w:t>
      </w:r>
      <w:r w:rsidR="00E6577F" w:rsidRPr="00B23FD5">
        <w:rPr>
          <w:rFonts w:eastAsia="Times New Roman" w:cstheme="minorHAnsi"/>
        </w:rPr>
        <w:t>health service research</w:t>
      </w:r>
      <w:r w:rsidRPr="00B23FD5">
        <w:rPr>
          <w:rFonts w:eastAsia="Times New Roman" w:cstheme="minorHAnsi"/>
        </w:rPr>
        <w:t xml:space="preserve"> conference</w:t>
      </w:r>
      <w:r w:rsidR="00C955BB">
        <w:rPr>
          <w:rFonts w:eastAsia="Times New Roman" w:cstheme="minorHAnsi"/>
        </w:rPr>
        <w:t>s, including (for e.g., Canadian Association for Health Services research). W</w:t>
      </w:r>
      <w:r w:rsidRPr="00B23FD5">
        <w:rPr>
          <w:rFonts w:eastAsia="Times New Roman" w:cstheme="minorHAnsi"/>
        </w:rPr>
        <w:t xml:space="preserve">e will seek publication in leading peer-reviewed medical (i.e., </w:t>
      </w:r>
      <w:r w:rsidRPr="00B23FD5">
        <w:rPr>
          <w:rFonts w:eastAsia="Times New Roman" w:cstheme="minorHAnsi"/>
          <w:i/>
        </w:rPr>
        <w:t>CMAJ</w:t>
      </w:r>
      <w:r w:rsidRPr="00B23FD5">
        <w:rPr>
          <w:rFonts w:eastAsia="Times New Roman" w:cstheme="minorHAnsi"/>
        </w:rPr>
        <w:t xml:space="preserve">) journals. </w:t>
      </w:r>
      <w:r w:rsidRPr="00B23FD5">
        <w:rPr>
          <w:rFonts w:eastAsia="Times New Roman" w:cstheme="minorHAnsi"/>
          <w:lang w:val="en-US"/>
        </w:rPr>
        <w:t xml:space="preserve">We will also circulate a summary of our findings to all research participants. </w:t>
      </w:r>
    </w:p>
    <w:p w14:paraId="49B45B71" w14:textId="77777777" w:rsidR="00F50187" w:rsidRPr="00B23FD5" w:rsidRDefault="00F50187" w:rsidP="00F50187">
      <w:pPr>
        <w:rPr>
          <w:rFonts w:eastAsia="Times New Roman" w:cstheme="minorHAnsi"/>
          <w:lang w:val="en-US"/>
        </w:rPr>
      </w:pPr>
    </w:p>
    <w:p w14:paraId="2724C96E" w14:textId="0C431A10" w:rsidR="00F50187" w:rsidRPr="00B23FD5" w:rsidRDefault="00F50187" w:rsidP="00F50187">
      <w:pPr>
        <w:rPr>
          <w:rFonts w:eastAsia="Times New Roman" w:cstheme="minorHAnsi"/>
          <w:b/>
          <w:lang w:val="en-US"/>
        </w:rPr>
      </w:pPr>
      <w:r w:rsidRPr="00B23FD5">
        <w:rPr>
          <w:rFonts w:eastAsia="Times New Roman" w:cstheme="minorHAnsi"/>
          <w:b/>
          <w:lang w:val="en-US"/>
        </w:rPr>
        <w:t xml:space="preserve">Copy of Informed Consent for Participant: </w:t>
      </w:r>
      <w:r w:rsidRPr="00B23FD5">
        <w:rPr>
          <w:rFonts w:eastAsia="Times New Roman" w:cstheme="minorHAnsi"/>
          <w:lang w:val="en-US"/>
        </w:rPr>
        <w:t xml:space="preserve">You are given a copy of this consent form to keep for your records. </w:t>
      </w:r>
    </w:p>
    <w:p w14:paraId="49505076" w14:textId="77777777" w:rsidR="00F50187" w:rsidRPr="00B23FD5" w:rsidRDefault="00F50187" w:rsidP="00F50187">
      <w:pPr>
        <w:rPr>
          <w:rFonts w:eastAsia="Times New Roman" w:cstheme="minorHAnsi"/>
          <w:u w:val="single"/>
          <w:lang w:val="en-US"/>
        </w:rPr>
      </w:pPr>
    </w:p>
    <w:p w14:paraId="292B8DFE" w14:textId="65AC4B58" w:rsidR="00F50187" w:rsidRPr="00B23FD5" w:rsidRDefault="00885B51" w:rsidP="00F50187">
      <w:pPr>
        <w:rPr>
          <w:rFonts w:eastAsia="Times New Roman" w:cstheme="minorHAnsi"/>
          <w:lang w:val="en-US"/>
        </w:rPr>
      </w:pPr>
      <w:r w:rsidRPr="00B23FD5">
        <w:rPr>
          <w:rFonts w:eastAsia="Times New Roman" w:cstheme="minorHAnsi"/>
          <w:b/>
          <w:lang w:val="en-US"/>
        </w:rPr>
        <w:t xml:space="preserve">Verbal </w:t>
      </w:r>
      <w:r w:rsidR="00F50187" w:rsidRPr="00B23FD5">
        <w:rPr>
          <w:rFonts w:eastAsia="Times New Roman" w:cstheme="minorHAnsi"/>
          <w:b/>
          <w:lang w:val="en-US"/>
        </w:rPr>
        <w:t>Consent</w:t>
      </w:r>
      <w:r w:rsidR="00F50187" w:rsidRPr="00B23FD5">
        <w:rPr>
          <w:rFonts w:eastAsia="Times New Roman" w:cstheme="minorHAnsi"/>
          <w:lang w:val="en-US"/>
        </w:rPr>
        <w:t>: I have had the opportunity to discuss this study</w:t>
      </w:r>
      <w:r w:rsidR="00DA2606">
        <w:rPr>
          <w:rFonts w:eastAsia="Times New Roman" w:cstheme="minorHAnsi"/>
          <w:lang w:val="en-US"/>
        </w:rPr>
        <w:t>,</w:t>
      </w:r>
      <w:r w:rsidR="00F50187" w:rsidRPr="00B23FD5">
        <w:rPr>
          <w:rFonts w:eastAsia="Times New Roman" w:cstheme="minorHAnsi"/>
          <w:lang w:val="en-US"/>
        </w:rPr>
        <w:t xml:space="preserve"> and my questions have been answered to my satisfaction. I </w:t>
      </w:r>
      <w:r w:rsidR="00DA2606">
        <w:rPr>
          <w:rFonts w:eastAsia="Times New Roman" w:cstheme="minorHAnsi"/>
          <w:lang w:val="en-US"/>
        </w:rPr>
        <w:t>voluntarily consent to participate in this study.  I may withdraw at any time without any consequences. I have received a signed copy of this consent form</w:t>
      </w:r>
      <w:r w:rsidR="00F50187" w:rsidRPr="00B23FD5">
        <w:rPr>
          <w:rFonts w:eastAsia="Times New Roman" w:cstheme="minorHAnsi"/>
          <w:lang w:val="en-US"/>
        </w:rPr>
        <w:t xml:space="preserve">. </w:t>
      </w:r>
    </w:p>
    <w:p w14:paraId="06F31BEC" w14:textId="77777777" w:rsidR="00F50187" w:rsidRPr="00B23FD5" w:rsidRDefault="00F50187" w:rsidP="00F50187">
      <w:pPr>
        <w:rPr>
          <w:rFonts w:eastAsia="Times New Roman" w:cstheme="minorHAnsi"/>
          <w:lang w:val="en-US"/>
        </w:rPr>
      </w:pPr>
    </w:p>
    <w:p w14:paraId="3782EDA0" w14:textId="77777777" w:rsidR="00F50187" w:rsidRPr="00B23FD5" w:rsidRDefault="00F50187" w:rsidP="00F50187">
      <w:pPr>
        <w:rPr>
          <w:rFonts w:eastAsia="Times New Roman" w:cstheme="minorHAnsi"/>
          <w:lang w:val="en-US"/>
        </w:rPr>
      </w:pPr>
      <w:r w:rsidRPr="00B23FD5">
        <w:rPr>
          <w:rFonts w:eastAsia="Times New Roman" w:cstheme="minorHAnsi"/>
          <w:lang w:val="en-US"/>
        </w:rPr>
        <w:t>__________________________</w:t>
      </w:r>
      <w:r w:rsidRPr="00B23FD5">
        <w:rPr>
          <w:rFonts w:eastAsia="Times New Roman" w:cstheme="minorHAnsi"/>
          <w:lang w:val="en-US"/>
        </w:rPr>
        <w:tab/>
        <w:t>______________________   ________________</w:t>
      </w:r>
    </w:p>
    <w:p w14:paraId="34E2D224" w14:textId="77777777" w:rsidR="00F50187" w:rsidRPr="00B23FD5" w:rsidRDefault="00F50187" w:rsidP="00F50187">
      <w:pPr>
        <w:rPr>
          <w:rFonts w:eastAsia="Times New Roman" w:cstheme="minorHAnsi"/>
          <w:lang w:val="en-US"/>
        </w:rPr>
      </w:pPr>
      <w:r w:rsidRPr="00B23FD5">
        <w:rPr>
          <w:rFonts w:eastAsia="Times New Roman" w:cstheme="minorHAnsi"/>
          <w:lang w:val="en-US"/>
        </w:rPr>
        <w:t xml:space="preserve">Participant’s </w:t>
      </w:r>
      <w:proofErr w:type="gramStart"/>
      <w:r w:rsidRPr="00B23FD5">
        <w:rPr>
          <w:rFonts w:eastAsia="Times New Roman" w:cstheme="minorHAnsi"/>
          <w:lang w:val="en-US"/>
        </w:rPr>
        <w:t>Name  (</w:t>
      </w:r>
      <w:proofErr w:type="gramEnd"/>
      <w:r w:rsidRPr="00B23FD5">
        <w:rPr>
          <w:rFonts w:eastAsia="Times New Roman" w:cstheme="minorHAnsi"/>
          <w:lang w:val="en-US"/>
        </w:rPr>
        <w:t>Please Print)</w:t>
      </w:r>
      <w:r w:rsidRPr="00B23FD5">
        <w:rPr>
          <w:rFonts w:eastAsia="Times New Roman" w:cstheme="minorHAnsi"/>
          <w:lang w:val="en-US"/>
        </w:rPr>
        <w:tab/>
        <w:t xml:space="preserve">Participant’s Signature </w:t>
      </w:r>
      <w:r w:rsidRPr="00B23FD5">
        <w:rPr>
          <w:rFonts w:eastAsia="Times New Roman" w:cstheme="minorHAnsi"/>
          <w:lang w:val="en-US"/>
        </w:rPr>
        <w:tab/>
        <w:t xml:space="preserve">  </w:t>
      </w:r>
      <w:r w:rsidRPr="00B23FD5">
        <w:rPr>
          <w:rFonts w:eastAsia="Times New Roman" w:cstheme="minorHAnsi"/>
          <w:lang w:val="en-US"/>
        </w:rPr>
        <w:tab/>
        <w:t xml:space="preserve">  Date </w:t>
      </w:r>
    </w:p>
    <w:p w14:paraId="4DC3E0F3" w14:textId="6C7D2E03" w:rsidR="00F50187" w:rsidRPr="00B23FD5" w:rsidRDefault="00F50187" w:rsidP="31E96D95">
      <w:pPr>
        <w:rPr>
          <w:rFonts w:eastAsia="Times New Roman"/>
          <w:lang w:val="en-US"/>
        </w:rPr>
      </w:pPr>
    </w:p>
    <w:p w14:paraId="6E99ABE8" w14:textId="77777777" w:rsidR="00F50187" w:rsidRPr="00B23FD5" w:rsidRDefault="00F50187" w:rsidP="00F50187">
      <w:pPr>
        <w:rPr>
          <w:rFonts w:eastAsia="Times New Roman" w:cstheme="minorHAnsi"/>
          <w:lang w:val="en-US"/>
        </w:rPr>
      </w:pPr>
      <w:r w:rsidRPr="00B23FD5">
        <w:rPr>
          <w:rFonts w:eastAsia="Times New Roman" w:cstheme="minorHAnsi"/>
          <w:lang w:val="en-US"/>
        </w:rPr>
        <w:t xml:space="preserve">I confirm that I have explained the nature and purpose of the study to the subject named above.  I have answered all </w:t>
      </w:r>
      <w:proofErr w:type="gramStart"/>
      <w:r w:rsidRPr="00B23FD5">
        <w:rPr>
          <w:rFonts w:eastAsia="Times New Roman" w:cstheme="minorHAnsi"/>
          <w:lang w:val="en-US"/>
        </w:rPr>
        <w:t>questions</w:t>
      </w:r>
      <w:proofErr w:type="gramEnd"/>
      <w:r w:rsidRPr="00B23FD5">
        <w:rPr>
          <w:rFonts w:eastAsia="Times New Roman" w:cstheme="minorHAnsi"/>
          <w:lang w:val="en-US"/>
        </w:rPr>
        <w:t xml:space="preserve">.   </w:t>
      </w:r>
    </w:p>
    <w:p w14:paraId="0B253505" w14:textId="286A6F23" w:rsidR="00F50187" w:rsidRPr="00B23FD5" w:rsidRDefault="00F50187" w:rsidP="31E96D95">
      <w:pPr>
        <w:rPr>
          <w:rFonts w:eastAsia="Times New Roman"/>
          <w:lang w:val="en-US"/>
        </w:rPr>
      </w:pPr>
    </w:p>
    <w:p w14:paraId="2D6FAF80" w14:textId="77777777" w:rsidR="00F50187" w:rsidRPr="00B23FD5" w:rsidRDefault="00F50187" w:rsidP="00F50187">
      <w:pPr>
        <w:rPr>
          <w:rFonts w:eastAsia="Times New Roman" w:cstheme="minorHAnsi"/>
          <w:lang w:val="en-US"/>
        </w:rPr>
      </w:pPr>
      <w:r w:rsidRPr="00B23FD5">
        <w:rPr>
          <w:rFonts w:eastAsia="Times New Roman" w:cstheme="minorHAnsi"/>
          <w:lang w:val="en-US"/>
        </w:rPr>
        <w:t>_____________________</w:t>
      </w:r>
      <w:r w:rsidRPr="00B23FD5">
        <w:rPr>
          <w:rFonts w:eastAsia="Times New Roman" w:cstheme="minorHAnsi"/>
          <w:lang w:val="en-US"/>
        </w:rPr>
        <w:tab/>
        <w:t xml:space="preserve">    ______________________    ___________________</w:t>
      </w:r>
      <w:r w:rsidRPr="00B23FD5">
        <w:rPr>
          <w:rFonts w:eastAsia="Times New Roman" w:cstheme="minorHAnsi"/>
          <w:lang w:val="en-US"/>
        </w:rPr>
        <w:tab/>
      </w:r>
    </w:p>
    <w:p w14:paraId="394FD0DE" w14:textId="590776AC" w:rsidR="002249C6" w:rsidRPr="00AA64B4" w:rsidRDefault="00F50187" w:rsidP="00F50187">
      <w:pPr>
        <w:rPr>
          <w:rFonts w:eastAsia="Times New Roman" w:cstheme="minorHAnsi"/>
          <w:lang w:val="en-US"/>
        </w:rPr>
      </w:pPr>
      <w:r w:rsidRPr="00B23FD5">
        <w:rPr>
          <w:rFonts w:eastAsia="Times New Roman" w:cstheme="minorHAnsi"/>
          <w:lang w:val="en-US"/>
        </w:rPr>
        <w:t xml:space="preserve">Name of Person </w:t>
      </w:r>
      <w:r w:rsidRPr="00B23FD5">
        <w:rPr>
          <w:rFonts w:eastAsia="Times New Roman" w:cstheme="minorHAnsi"/>
          <w:lang w:val="en-US"/>
        </w:rPr>
        <w:tab/>
      </w:r>
      <w:r w:rsidRPr="00B23FD5">
        <w:rPr>
          <w:rFonts w:eastAsia="Times New Roman" w:cstheme="minorHAnsi"/>
          <w:lang w:val="en-US"/>
        </w:rPr>
        <w:tab/>
        <w:t xml:space="preserve">    Signature </w:t>
      </w:r>
      <w:r w:rsidRPr="00B23FD5">
        <w:rPr>
          <w:rFonts w:eastAsia="Times New Roman" w:cstheme="minorHAnsi"/>
          <w:lang w:val="en-US"/>
        </w:rPr>
        <w:tab/>
      </w:r>
      <w:r w:rsidRPr="00B23FD5">
        <w:rPr>
          <w:rFonts w:eastAsia="Times New Roman" w:cstheme="minorHAnsi"/>
          <w:lang w:val="en-US"/>
        </w:rPr>
        <w:tab/>
      </w:r>
      <w:r w:rsidRPr="00B23FD5">
        <w:rPr>
          <w:rFonts w:eastAsia="Times New Roman" w:cstheme="minorHAnsi"/>
          <w:lang w:val="en-US"/>
        </w:rPr>
        <w:tab/>
        <w:t xml:space="preserve">    Date</w:t>
      </w:r>
    </w:p>
    <w:sectPr w:rsidR="002249C6" w:rsidRPr="00AA64B4" w:rsidSect="008E30EB">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8B6C9" w14:textId="77777777" w:rsidR="00613EB4" w:rsidRDefault="00613EB4" w:rsidP="00683192">
      <w:r>
        <w:separator/>
      </w:r>
    </w:p>
  </w:endnote>
  <w:endnote w:type="continuationSeparator" w:id="0">
    <w:p w14:paraId="7B0D41E6" w14:textId="77777777" w:rsidR="00613EB4" w:rsidRDefault="00613EB4" w:rsidP="00683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C50D6" w14:textId="77777777" w:rsidR="00683192" w:rsidRDefault="00683192">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FA5FD3A" w14:textId="77777777" w:rsidR="00683192" w:rsidRDefault="00683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CDE06" w14:textId="77777777" w:rsidR="00613EB4" w:rsidRDefault="00613EB4" w:rsidP="00683192">
      <w:r>
        <w:separator/>
      </w:r>
    </w:p>
  </w:footnote>
  <w:footnote w:type="continuationSeparator" w:id="0">
    <w:p w14:paraId="2417920A" w14:textId="77777777" w:rsidR="00613EB4" w:rsidRDefault="00613EB4" w:rsidP="00683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75306" w14:textId="5FB4BA69" w:rsidR="00683192" w:rsidRDefault="008830D9">
    <w:pPr>
      <w:pStyle w:val="Header"/>
    </w:pPr>
    <w:r>
      <w:rPr>
        <w:noProof/>
        <w:lang w:eastAsia="en-CA"/>
      </w:rPr>
      <w:drawing>
        <wp:anchor distT="0" distB="0" distL="114300" distR="114300" simplePos="0" relativeHeight="251659264" behindDoc="0" locked="0" layoutInCell="1" allowOverlap="1" wp14:anchorId="33603792" wp14:editId="0D40A553">
          <wp:simplePos x="0" y="0"/>
          <wp:positionH relativeFrom="page">
            <wp:posOffset>914400</wp:posOffset>
          </wp:positionH>
          <wp:positionV relativeFrom="page">
            <wp:posOffset>448945</wp:posOffset>
          </wp:positionV>
          <wp:extent cx="1554480" cy="457200"/>
          <wp:effectExtent l="0" t="0" r="0" b="0"/>
          <wp:wrapNone/>
          <wp:docPr id="79"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2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DEwNDQ2MbQwMDFV0lEKTi0uzszPAykwrgUA7bOS3CwAAAA="/>
  </w:docVars>
  <w:rsids>
    <w:rsidRoot w:val="00F50187"/>
    <w:rsid w:val="00014E61"/>
    <w:rsid w:val="00016559"/>
    <w:rsid w:val="00017D4D"/>
    <w:rsid w:val="00025A92"/>
    <w:rsid w:val="00027CC5"/>
    <w:rsid w:val="00031283"/>
    <w:rsid w:val="000400BF"/>
    <w:rsid w:val="00040CF0"/>
    <w:rsid w:val="0005078B"/>
    <w:rsid w:val="00051824"/>
    <w:rsid w:val="000536C0"/>
    <w:rsid w:val="00055D96"/>
    <w:rsid w:val="000572EA"/>
    <w:rsid w:val="00057AE8"/>
    <w:rsid w:val="00060274"/>
    <w:rsid w:val="000613A7"/>
    <w:rsid w:val="000631D7"/>
    <w:rsid w:val="000633E6"/>
    <w:rsid w:val="00065CE0"/>
    <w:rsid w:val="00067A30"/>
    <w:rsid w:val="000738DC"/>
    <w:rsid w:val="00073AAC"/>
    <w:rsid w:val="00077C25"/>
    <w:rsid w:val="00080579"/>
    <w:rsid w:val="00082768"/>
    <w:rsid w:val="00083C66"/>
    <w:rsid w:val="00084E11"/>
    <w:rsid w:val="00086795"/>
    <w:rsid w:val="0009767D"/>
    <w:rsid w:val="000A083E"/>
    <w:rsid w:val="000A7E78"/>
    <w:rsid w:val="000B03F1"/>
    <w:rsid w:val="000B2552"/>
    <w:rsid w:val="000B308A"/>
    <w:rsid w:val="000C0BD2"/>
    <w:rsid w:val="000D2961"/>
    <w:rsid w:val="000D55FB"/>
    <w:rsid w:val="000D60FF"/>
    <w:rsid w:val="000E363A"/>
    <w:rsid w:val="000F1491"/>
    <w:rsid w:val="00103869"/>
    <w:rsid w:val="001056A4"/>
    <w:rsid w:val="00111532"/>
    <w:rsid w:val="00112FB2"/>
    <w:rsid w:val="00113338"/>
    <w:rsid w:val="0011409C"/>
    <w:rsid w:val="001204CC"/>
    <w:rsid w:val="00120614"/>
    <w:rsid w:val="00131177"/>
    <w:rsid w:val="001332B9"/>
    <w:rsid w:val="00133DBE"/>
    <w:rsid w:val="00135392"/>
    <w:rsid w:val="00136F47"/>
    <w:rsid w:val="00142F9E"/>
    <w:rsid w:val="0014398D"/>
    <w:rsid w:val="00145363"/>
    <w:rsid w:val="00146232"/>
    <w:rsid w:val="001475DE"/>
    <w:rsid w:val="00151FA8"/>
    <w:rsid w:val="00153B85"/>
    <w:rsid w:val="001650B9"/>
    <w:rsid w:val="001662A6"/>
    <w:rsid w:val="001722C2"/>
    <w:rsid w:val="00172FDD"/>
    <w:rsid w:val="001738AB"/>
    <w:rsid w:val="001829D0"/>
    <w:rsid w:val="00183F79"/>
    <w:rsid w:val="00193943"/>
    <w:rsid w:val="001A0A8A"/>
    <w:rsid w:val="001C1320"/>
    <w:rsid w:val="001C36E4"/>
    <w:rsid w:val="001D064D"/>
    <w:rsid w:val="001D14FC"/>
    <w:rsid w:val="001D6D2A"/>
    <w:rsid w:val="001D70A7"/>
    <w:rsid w:val="001D75B9"/>
    <w:rsid w:val="001E0FE9"/>
    <w:rsid w:val="001E451F"/>
    <w:rsid w:val="001E6917"/>
    <w:rsid w:val="001E7883"/>
    <w:rsid w:val="0020144D"/>
    <w:rsid w:val="00202A54"/>
    <w:rsid w:val="0020368A"/>
    <w:rsid w:val="0020493C"/>
    <w:rsid w:val="00204A8B"/>
    <w:rsid w:val="00210ADB"/>
    <w:rsid w:val="002140D6"/>
    <w:rsid w:val="002160D4"/>
    <w:rsid w:val="002203F3"/>
    <w:rsid w:val="00220B72"/>
    <w:rsid w:val="00223AC7"/>
    <w:rsid w:val="00225334"/>
    <w:rsid w:val="00226025"/>
    <w:rsid w:val="00226150"/>
    <w:rsid w:val="00230929"/>
    <w:rsid w:val="002309A6"/>
    <w:rsid w:val="002351F9"/>
    <w:rsid w:val="00236273"/>
    <w:rsid w:val="0024791E"/>
    <w:rsid w:val="00251A93"/>
    <w:rsid w:val="00253015"/>
    <w:rsid w:val="002549CE"/>
    <w:rsid w:val="00263172"/>
    <w:rsid w:val="00270ABE"/>
    <w:rsid w:val="002735EC"/>
    <w:rsid w:val="00276A54"/>
    <w:rsid w:val="002778FE"/>
    <w:rsid w:val="00287822"/>
    <w:rsid w:val="00293D2A"/>
    <w:rsid w:val="00294AA4"/>
    <w:rsid w:val="002A4B2D"/>
    <w:rsid w:val="002A5074"/>
    <w:rsid w:val="002B4CE6"/>
    <w:rsid w:val="002B6D68"/>
    <w:rsid w:val="002C7970"/>
    <w:rsid w:val="002D1A02"/>
    <w:rsid w:val="002D45EF"/>
    <w:rsid w:val="002D5513"/>
    <w:rsid w:val="002D5EF6"/>
    <w:rsid w:val="002E2825"/>
    <w:rsid w:val="002E3349"/>
    <w:rsid w:val="002F09D5"/>
    <w:rsid w:val="002F26F6"/>
    <w:rsid w:val="002F4474"/>
    <w:rsid w:val="002F6B04"/>
    <w:rsid w:val="002F722C"/>
    <w:rsid w:val="002F7CA3"/>
    <w:rsid w:val="003020B4"/>
    <w:rsid w:val="00312760"/>
    <w:rsid w:val="003151F6"/>
    <w:rsid w:val="00325244"/>
    <w:rsid w:val="003334B4"/>
    <w:rsid w:val="00333CB3"/>
    <w:rsid w:val="00340771"/>
    <w:rsid w:val="00341202"/>
    <w:rsid w:val="0034211E"/>
    <w:rsid w:val="0034595C"/>
    <w:rsid w:val="0034671E"/>
    <w:rsid w:val="00357AAD"/>
    <w:rsid w:val="0036149C"/>
    <w:rsid w:val="00365144"/>
    <w:rsid w:val="00370611"/>
    <w:rsid w:val="00376925"/>
    <w:rsid w:val="003832EC"/>
    <w:rsid w:val="00385347"/>
    <w:rsid w:val="003929E4"/>
    <w:rsid w:val="00396C49"/>
    <w:rsid w:val="00397CF4"/>
    <w:rsid w:val="003A27C6"/>
    <w:rsid w:val="003A6825"/>
    <w:rsid w:val="003B28A5"/>
    <w:rsid w:val="003B2AE3"/>
    <w:rsid w:val="003B5C6D"/>
    <w:rsid w:val="003C4700"/>
    <w:rsid w:val="003C5AAC"/>
    <w:rsid w:val="003D111B"/>
    <w:rsid w:val="003D27FB"/>
    <w:rsid w:val="003D423A"/>
    <w:rsid w:val="003D749B"/>
    <w:rsid w:val="003E01C7"/>
    <w:rsid w:val="003E0A68"/>
    <w:rsid w:val="003E5DC8"/>
    <w:rsid w:val="003F0954"/>
    <w:rsid w:val="003F4B0C"/>
    <w:rsid w:val="003F6BC8"/>
    <w:rsid w:val="00401119"/>
    <w:rsid w:val="00406791"/>
    <w:rsid w:val="004110A2"/>
    <w:rsid w:val="00411D7E"/>
    <w:rsid w:val="00412B71"/>
    <w:rsid w:val="0041453C"/>
    <w:rsid w:val="00414EE3"/>
    <w:rsid w:val="0041509B"/>
    <w:rsid w:val="00416590"/>
    <w:rsid w:val="004165D3"/>
    <w:rsid w:val="00416B9D"/>
    <w:rsid w:val="00417BC5"/>
    <w:rsid w:val="00421859"/>
    <w:rsid w:val="00423831"/>
    <w:rsid w:val="00425DC8"/>
    <w:rsid w:val="00431ED0"/>
    <w:rsid w:val="00432704"/>
    <w:rsid w:val="00432BCF"/>
    <w:rsid w:val="00437AD6"/>
    <w:rsid w:val="00451918"/>
    <w:rsid w:val="00456270"/>
    <w:rsid w:val="00461AB4"/>
    <w:rsid w:val="00473CF9"/>
    <w:rsid w:val="00475740"/>
    <w:rsid w:val="00477075"/>
    <w:rsid w:val="004834EE"/>
    <w:rsid w:val="00483AD1"/>
    <w:rsid w:val="00484E9A"/>
    <w:rsid w:val="00484F0F"/>
    <w:rsid w:val="0048744E"/>
    <w:rsid w:val="004878C9"/>
    <w:rsid w:val="00491122"/>
    <w:rsid w:val="0049196F"/>
    <w:rsid w:val="00496DC0"/>
    <w:rsid w:val="004978F7"/>
    <w:rsid w:val="004A2F54"/>
    <w:rsid w:val="004A42AE"/>
    <w:rsid w:val="004A60DC"/>
    <w:rsid w:val="004B3102"/>
    <w:rsid w:val="004B41C1"/>
    <w:rsid w:val="004B6B6F"/>
    <w:rsid w:val="004C4704"/>
    <w:rsid w:val="004C53EE"/>
    <w:rsid w:val="004D0BC1"/>
    <w:rsid w:val="004D24D9"/>
    <w:rsid w:val="004D3AA1"/>
    <w:rsid w:val="004E01E8"/>
    <w:rsid w:val="004E0F84"/>
    <w:rsid w:val="004E487E"/>
    <w:rsid w:val="004F5955"/>
    <w:rsid w:val="004F6FA9"/>
    <w:rsid w:val="00501693"/>
    <w:rsid w:val="0050634D"/>
    <w:rsid w:val="00507D0D"/>
    <w:rsid w:val="0051248A"/>
    <w:rsid w:val="00513DF4"/>
    <w:rsid w:val="005177F7"/>
    <w:rsid w:val="0052042B"/>
    <w:rsid w:val="00520B96"/>
    <w:rsid w:val="0052315D"/>
    <w:rsid w:val="00527CA2"/>
    <w:rsid w:val="00531D25"/>
    <w:rsid w:val="005335A4"/>
    <w:rsid w:val="005455D8"/>
    <w:rsid w:val="00550E1E"/>
    <w:rsid w:val="00551E6A"/>
    <w:rsid w:val="0055297B"/>
    <w:rsid w:val="00565EB3"/>
    <w:rsid w:val="0056724E"/>
    <w:rsid w:val="005675BB"/>
    <w:rsid w:val="00571383"/>
    <w:rsid w:val="005717E6"/>
    <w:rsid w:val="00571A5F"/>
    <w:rsid w:val="00577B46"/>
    <w:rsid w:val="00591553"/>
    <w:rsid w:val="005A57FD"/>
    <w:rsid w:val="005B3618"/>
    <w:rsid w:val="005B4341"/>
    <w:rsid w:val="005C0E8F"/>
    <w:rsid w:val="005C673E"/>
    <w:rsid w:val="005D0E71"/>
    <w:rsid w:val="005D79BA"/>
    <w:rsid w:val="005E350D"/>
    <w:rsid w:val="005E5AF0"/>
    <w:rsid w:val="005F2232"/>
    <w:rsid w:val="005F5B01"/>
    <w:rsid w:val="006049D8"/>
    <w:rsid w:val="00607360"/>
    <w:rsid w:val="006076C6"/>
    <w:rsid w:val="00610C8B"/>
    <w:rsid w:val="0061177C"/>
    <w:rsid w:val="00611EB7"/>
    <w:rsid w:val="00612DF2"/>
    <w:rsid w:val="00613EB4"/>
    <w:rsid w:val="006171C6"/>
    <w:rsid w:val="006207B2"/>
    <w:rsid w:val="006254CC"/>
    <w:rsid w:val="00625792"/>
    <w:rsid w:val="006318BF"/>
    <w:rsid w:val="00636DC0"/>
    <w:rsid w:val="00637964"/>
    <w:rsid w:val="006440F7"/>
    <w:rsid w:val="006648A2"/>
    <w:rsid w:val="00672165"/>
    <w:rsid w:val="00673248"/>
    <w:rsid w:val="0068098A"/>
    <w:rsid w:val="00683192"/>
    <w:rsid w:val="006919E0"/>
    <w:rsid w:val="00693FB8"/>
    <w:rsid w:val="00695201"/>
    <w:rsid w:val="00697E58"/>
    <w:rsid w:val="006A0E5A"/>
    <w:rsid w:val="006A1719"/>
    <w:rsid w:val="006A747F"/>
    <w:rsid w:val="006B181F"/>
    <w:rsid w:val="006B45B9"/>
    <w:rsid w:val="006C0D9D"/>
    <w:rsid w:val="006C4ED6"/>
    <w:rsid w:val="006D167D"/>
    <w:rsid w:val="006D7025"/>
    <w:rsid w:val="006E355E"/>
    <w:rsid w:val="006E7264"/>
    <w:rsid w:val="006F3981"/>
    <w:rsid w:val="006F6932"/>
    <w:rsid w:val="0070266F"/>
    <w:rsid w:val="00702791"/>
    <w:rsid w:val="00715B31"/>
    <w:rsid w:val="00715FDF"/>
    <w:rsid w:val="007215A2"/>
    <w:rsid w:val="00722481"/>
    <w:rsid w:val="00723633"/>
    <w:rsid w:val="007240DB"/>
    <w:rsid w:val="00726B7B"/>
    <w:rsid w:val="0073375A"/>
    <w:rsid w:val="007345BA"/>
    <w:rsid w:val="0073509D"/>
    <w:rsid w:val="00737E69"/>
    <w:rsid w:val="007419CB"/>
    <w:rsid w:val="0074381C"/>
    <w:rsid w:val="00746E7A"/>
    <w:rsid w:val="007575C0"/>
    <w:rsid w:val="00772882"/>
    <w:rsid w:val="0077354B"/>
    <w:rsid w:val="00780567"/>
    <w:rsid w:val="00782265"/>
    <w:rsid w:val="00782587"/>
    <w:rsid w:val="00786D12"/>
    <w:rsid w:val="0079108A"/>
    <w:rsid w:val="0079568D"/>
    <w:rsid w:val="00796595"/>
    <w:rsid w:val="007A0C34"/>
    <w:rsid w:val="007A5CA4"/>
    <w:rsid w:val="007A734E"/>
    <w:rsid w:val="007B7E72"/>
    <w:rsid w:val="007C142E"/>
    <w:rsid w:val="007C14F7"/>
    <w:rsid w:val="007C564C"/>
    <w:rsid w:val="007C7C87"/>
    <w:rsid w:val="007D0662"/>
    <w:rsid w:val="007D19BF"/>
    <w:rsid w:val="007D41AF"/>
    <w:rsid w:val="007D7C57"/>
    <w:rsid w:val="007E30A4"/>
    <w:rsid w:val="007E3D68"/>
    <w:rsid w:val="00800AF2"/>
    <w:rsid w:val="00801223"/>
    <w:rsid w:val="008018F6"/>
    <w:rsid w:val="00801D9D"/>
    <w:rsid w:val="0080365C"/>
    <w:rsid w:val="00804D13"/>
    <w:rsid w:val="00806155"/>
    <w:rsid w:val="00810B42"/>
    <w:rsid w:val="008124DE"/>
    <w:rsid w:val="00814427"/>
    <w:rsid w:val="008205B0"/>
    <w:rsid w:val="008245FA"/>
    <w:rsid w:val="00826885"/>
    <w:rsid w:val="0083783F"/>
    <w:rsid w:val="0084148D"/>
    <w:rsid w:val="00841E3F"/>
    <w:rsid w:val="00846148"/>
    <w:rsid w:val="00846E29"/>
    <w:rsid w:val="0085013E"/>
    <w:rsid w:val="00850A7D"/>
    <w:rsid w:val="00852619"/>
    <w:rsid w:val="0085264A"/>
    <w:rsid w:val="008532DE"/>
    <w:rsid w:val="00854D86"/>
    <w:rsid w:val="00855FA2"/>
    <w:rsid w:val="008563F1"/>
    <w:rsid w:val="00856D3A"/>
    <w:rsid w:val="00860604"/>
    <w:rsid w:val="00861944"/>
    <w:rsid w:val="008621D0"/>
    <w:rsid w:val="0086326A"/>
    <w:rsid w:val="008632A4"/>
    <w:rsid w:val="00864772"/>
    <w:rsid w:val="00864AE0"/>
    <w:rsid w:val="00866E6C"/>
    <w:rsid w:val="0087318E"/>
    <w:rsid w:val="008830D9"/>
    <w:rsid w:val="00883778"/>
    <w:rsid w:val="00884D05"/>
    <w:rsid w:val="00885B51"/>
    <w:rsid w:val="008863F7"/>
    <w:rsid w:val="008922F9"/>
    <w:rsid w:val="00892C03"/>
    <w:rsid w:val="008932F5"/>
    <w:rsid w:val="008A103A"/>
    <w:rsid w:val="008A21A8"/>
    <w:rsid w:val="008A4C14"/>
    <w:rsid w:val="008B01C6"/>
    <w:rsid w:val="008B2401"/>
    <w:rsid w:val="008B3C5E"/>
    <w:rsid w:val="008C2AD7"/>
    <w:rsid w:val="008E2610"/>
    <w:rsid w:val="008E30EB"/>
    <w:rsid w:val="008E45AC"/>
    <w:rsid w:val="008E58EC"/>
    <w:rsid w:val="008F2491"/>
    <w:rsid w:val="008F3491"/>
    <w:rsid w:val="008F5C2A"/>
    <w:rsid w:val="00900FE0"/>
    <w:rsid w:val="00904B7C"/>
    <w:rsid w:val="009079B7"/>
    <w:rsid w:val="009107BE"/>
    <w:rsid w:val="00914C32"/>
    <w:rsid w:val="00915120"/>
    <w:rsid w:val="00920353"/>
    <w:rsid w:val="00932BCD"/>
    <w:rsid w:val="00934034"/>
    <w:rsid w:val="00940660"/>
    <w:rsid w:val="00951A33"/>
    <w:rsid w:val="00966065"/>
    <w:rsid w:val="00972ECB"/>
    <w:rsid w:val="009828DF"/>
    <w:rsid w:val="009839C5"/>
    <w:rsid w:val="00985804"/>
    <w:rsid w:val="00992B8C"/>
    <w:rsid w:val="00995D7B"/>
    <w:rsid w:val="009A1D2A"/>
    <w:rsid w:val="009A33AD"/>
    <w:rsid w:val="009A544A"/>
    <w:rsid w:val="009B06ED"/>
    <w:rsid w:val="009C0314"/>
    <w:rsid w:val="009C5319"/>
    <w:rsid w:val="009D0C0C"/>
    <w:rsid w:val="009D1F49"/>
    <w:rsid w:val="009D2120"/>
    <w:rsid w:val="009D3633"/>
    <w:rsid w:val="009D576A"/>
    <w:rsid w:val="009D7810"/>
    <w:rsid w:val="009E1198"/>
    <w:rsid w:val="009E26E8"/>
    <w:rsid w:val="009F0C4E"/>
    <w:rsid w:val="009F6F03"/>
    <w:rsid w:val="009F741D"/>
    <w:rsid w:val="00A01045"/>
    <w:rsid w:val="00A02929"/>
    <w:rsid w:val="00A03105"/>
    <w:rsid w:val="00A03EAD"/>
    <w:rsid w:val="00A12720"/>
    <w:rsid w:val="00A151CB"/>
    <w:rsid w:val="00A16EB1"/>
    <w:rsid w:val="00A17C71"/>
    <w:rsid w:val="00A20E1A"/>
    <w:rsid w:val="00A21CE8"/>
    <w:rsid w:val="00A22C19"/>
    <w:rsid w:val="00A26D4E"/>
    <w:rsid w:val="00A4028B"/>
    <w:rsid w:val="00A41836"/>
    <w:rsid w:val="00A41957"/>
    <w:rsid w:val="00A447A8"/>
    <w:rsid w:val="00A45F3C"/>
    <w:rsid w:val="00A53121"/>
    <w:rsid w:val="00A5571E"/>
    <w:rsid w:val="00A60379"/>
    <w:rsid w:val="00A62976"/>
    <w:rsid w:val="00A64FB5"/>
    <w:rsid w:val="00A66D00"/>
    <w:rsid w:val="00A678D4"/>
    <w:rsid w:val="00A7149B"/>
    <w:rsid w:val="00A73C40"/>
    <w:rsid w:val="00A858A5"/>
    <w:rsid w:val="00A94111"/>
    <w:rsid w:val="00A97661"/>
    <w:rsid w:val="00A97BCC"/>
    <w:rsid w:val="00AA19B7"/>
    <w:rsid w:val="00AA209F"/>
    <w:rsid w:val="00AA23F0"/>
    <w:rsid w:val="00AA4C69"/>
    <w:rsid w:val="00AA50F5"/>
    <w:rsid w:val="00AA5985"/>
    <w:rsid w:val="00AA636D"/>
    <w:rsid w:val="00AA64B4"/>
    <w:rsid w:val="00AA79AF"/>
    <w:rsid w:val="00AB036E"/>
    <w:rsid w:val="00AB0758"/>
    <w:rsid w:val="00AB366B"/>
    <w:rsid w:val="00AB6319"/>
    <w:rsid w:val="00AC08EC"/>
    <w:rsid w:val="00AD1A95"/>
    <w:rsid w:val="00AD1EF9"/>
    <w:rsid w:val="00AD2A5C"/>
    <w:rsid w:val="00AD3CC2"/>
    <w:rsid w:val="00AD3F42"/>
    <w:rsid w:val="00AD4A2A"/>
    <w:rsid w:val="00AE184C"/>
    <w:rsid w:val="00AE2573"/>
    <w:rsid w:val="00AF0C24"/>
    <w:rsid w:val="00AF3B36"/>
    <w:rsid w:val="00AF491B"/>
    <w:rsid w:val="00AF4F60"/>
    <w:rsid w:val="00AF505A"/>
    <w:rsid w:val="00B01C23"/>
    <w:rsid w:val="00B03171"/>
    <w:rsid w:val="00B05B2E"/>
    <w:rsid w:val="00B10579"/>
    <w:rsid w:val="00B12E6C"/>
    <w:rsid w:val="00B13D95"/>
    <w:rsid w:val="00B164C5"/>
    <w:rsid w:val="00B2265D"/>
    <w:rsid w:val="00B22759"/>
    <w:rsid w:val="00B235BA"/>
    <w:rsid w:val="00B23FD5"/>
    <w:rsid w:val="00B27783"/>
    <w:rsid w:val="00B3143F"/>
    <w:rsid w:val="00B3193D"/>
    <w:rsid w:val="00B344BB"/>
    <w:rsid w:val="00B36B59"/>
    <w:rsid w:val="00B41962"/>
    <w:rsid w:val="00B50183"/>
    <w:rsid w:val="00B548AE"/>
    <w:rsid w:val="00B561BA"/>
    <w:rsid w:val="00B57B8C"/>
    <w:rsid w:val="00B60785"/>
    <w:rsid w:val="00B60F3B"/>
    <w:rsid w:val="00B66ECB"/>
    <w:rsid w:val="00B677B9"/>
    <w:rsid w:val="00B73ADE"/>
    <w:rsid w:val="00B75BF3"/>
    <w:rsid w:val="00B81631"/>
    <w:rsid w:val="00B8559F"/>
    <w:rsid w:val="00B9057D"/>
    <w:rsid w:val="00B92124"/>
    <w:rsid w:val="00B94CDA"/>
    <w:rsid w:val="00B96A77"/>
    <w:rsid w:val="00B9727A"/>
    <w:rsid w:val="00BA2DF5"/>
    <w:rsid w:val="00BA342A"/>
    <w:rsid w:val="00BB5362"/>
    <w:rsid w:val="00BB73FD"/>
    <w:rsid w:val="00BB7F6E"/>
    <w:rsid w:val="00BD3C57"/>
    <w:rsid w:val="00BE2A18"/>
    <w:rsid w:val="00BE2C36"/>
    <w:rsid w:val="00BE3CD7"/>
    <w:rsid w:val="00C05192"/>
    <w:rsid w:val="00C073C0"/>
    <w:rsid w:val="00C10F62"/>
    <w:rsid w:val="00C12F51"/>
    <w:rsid w:val="00C20A48"/>
    <w:rsid w:val="00C225E9"/>
    <w:rsid w:val="00C23E1D"/>
    <w:rsid w:val="00C24059"/>
    <w:rsid w:val="00C24823"/>
    <w:rsid w:val="00C2681A"/>
    <w:rsid w:val="00C34E30"/>
    <w:rsid w:val="00C365DD"/>
    <w:rsid w:val="00C36811"/>
    <w:rsid w:val="00C37C7F"/>
    <w:rsid w:val="00C400B0"/>
    <w:rsid w:val="00C413AA"/>
    <w:rsid w:val="00C42764"/>
    <w:rsid w:val="00C43267"/>
    <w:rsid w:val="00C436F7"/>
    <w:rsid w:val="00C5683F"/>
    <w:rsid w:val="00C655A4"/>
    <w:rsid w:val="00C852E1"/>
    <w:rsid w:val="00C855AE"/>
    <w:rsid w:val="00C92699"/>
    <w:rsid w:val="00C94968"/>
    <w:rsid w:val="00C94CDC"/>
    <w:rsid w:val="00C95097"/>
    <w:rsid w:val="00C955BB"/>
    <w:rsid w:val="00C96F4B"/>
    <w:rsid w:val="00C9761D"/>
    <w:rsid w:val="00C97AF2"/>
    <w:rsid w:val="00CA19A2"/>
    <w:rsid w:val="00CA48B7"/>
    <w:rsid w:val="00CA666C"/>
    <w:rsid w:val="00CB55F8"/>
    <w:rsid w:val="00CB5FAE"/>
    <w:rsid w:val="00CC1374"/>
    <w:rsid w:val="00CC3661"/>
    <w:rsid w:val="00CC46D6"/>
    <w:rsid w:val="00CC50B6"/>
    <w:rsid w:val="00CC771B"/>
    <w:rsid w:val="00CC7F7E"/>
    <w:rsid w:val="00CD00BF"/>
    <w:rsid w:val="00CD32E1"/>
    <w:rsid w:val="00CE110A"/>
    <w:rsid w:val="00CE6AD3"/>
    <w:rsid w:val="00CF199E"/>
    <w:rsid w:val="00CF3D4C"/>
    <w:rsid w:val="00CF5721"/>
    <w:rsid w:val="00CF6873"/>
    <w:rsid w:val="00D04DB4"/>
    <w:rsid w:val="00D06D82"/>
    <w:rsid w:val="00D13C53"/>
    <w:rsid w:val="00D14448"/>
    <w:rsid w:val="00D151A7"/>
    <w:rsid w:val="00D17C08"/>
    <w:rsid w:val="00D31698"/>
    <w:rsid w:val="00D4369D"/>
    <w:rsid w:val="00D50274"/>
    <w:rsid w:val="00D5058C"/>
    <w:rsid w:val="00D50D5B"/>
    <w:rsid w:val="00D51061"/>
    <w:rsid w:val="00D521E4"/>
    <w:rsid w:val="00D52A83"/>
    <w:rsid w:val="00D53DCD"/>
    <w:rsid w:val="00D565B0"/>
    <w:rsid w:val="00D74564"/>
    <w:rsid w:val="00D76115"/>
    <w:rsid w:val="00D76C67"/>
    <w:rsid w:val="00DA2606"/>
    <w:rsid w:val="00DA35A3"/>
    <w:rsid w:val="00DA4416"/>
    <w:rsid w:val="00DB569B"/>
    <w:rsid w:val="00DB6A59"/>
    <w:rsid w:val="00DC043C"/>
    <w:rsid w:val="00DC0821"/>
    <w:rsid w:val="00DC5CCE"/>
    <w:rsid w:val="00DE4199"/>
    <w:rsid w:val="00DF02BB"/>
    <w:rsid w:val="00DF4A74"/>
    <w:rsid w:val="00E00ADB"/>
    <w:rsid w:val="00E065D4"/>
    <w:rsid w:val="00E074DD"/>
    <w:rsid w:val="00E10AFB"/>
    <w:rsid w:val="00E11833"/>
    <w:rsid w:val="00E127B4"/>
    <w:rsid w:val="00E132A4"/>
    <w:rsid w:val="00E154DC"/>
    <w:rsid w:val="00E15E22"/>
    <w:rsid w:val="00E17610"/>
    <w:rsid w:val="00E2219A"/>
    <w:rsid w:val="00E25142"/>
    <w:rsid w:val="00E25472"/>
    <w:rsid w:val="00E325C1"/>
    <w:rsid w:val="00E46181"/>
    <w:rsid w:val="00E53424"/>
    <w:rsid w:val="00E60607"/>
    <w:rsid w:val="00E60AFF"/>
    <w:rsid w:val="00E63737"/>
    <w:rsid w:val="00E649C4"/>
    <w:rsid w:val="00E6577F"/>
    <w:rsid w:val="00E705C0"/>
    <w:rsid w:val="00E70DB1"/>
    <w:rsid w:val="00E70F9A"/>
    <w:rsid w:val="00E74001"/>
    <w:rsid w:val="00E74146"/>
    <w:rsid w:val="00E7474C"/>
    <w:rsid w:val="00E909F8"/>
    <w:rsid w:val="00E90B40"/>
    <w:rsid w:val="00E94C29"/>
    <w:rsid w:val="00E957A8"/>
    <w:rsid w:val="00EA3950"/>
    <w:rsid w:val="00EA45D1"/>
    <w:rsid w:val="00EB03D7"/>
    <w:rsid w:val="00EB1A1F"/>
    <w:rsid w:val="00EB60D4"/>
    <w:rsid w:val="00EB7857"/>
    <w:rsid w:val="00EC3700"/>
    <w:rsid w:val="00EC5904"/>
    <w:rsid w:val="00EC5F3C"/>
    <w:rsid w:val="00EC7CC8"/>
    <w:rsid w:val="00ED4DCD"/>
    <w:rsid w:val="00EF2336"/>
    <w:rsid w:val="00EF4062"/>
    <w:rsid w:val="00EF4BF5"/>
    <w:rsid w:val="00EF56A6"/>
    <w:rsid w:val="00EF5E6B"/>
    <w:rsid w:val="00F029DD"/>
    <w:rsid w:val="00F02FC4"/>
    <w:rsid w:val="00F04D62"/>
    <w:rsid w:val="00F050ED"/>
    <w:rsid w:val="00F074A3"/>
    <w:rsid w:val="00F10803"/>
    <w:rsid w:val="00F10DA4"/>
    <w:rsid w:val="00F12665"/>
    <w:rsid w:val="00F1622D"/>
    <w:rsid w:val="00F17C8A"/>
    <w:rsid w:val="00F362F2"/>
    <w:rsid w:val="00F40B34"/>
    <w:rsid w:val="00F474E0"/>
    <w:rsid w:val="00F50168"/>
    <w:rsid w:val="00F50187"/>
    <w:rsid w:val="00F5079D"/>
    <w:rsid w:val="00F52A36"/>
    <w:rsid w:val="00F537F1"/>
    <w:rsid w:val="00F56505"/>
    <w:rsid w:val="00F57677"/>
    <w:rsid w:val="00F62EC9"/>
    <w:rsid w:val="00F66C32"/>
    <w:rsid w:val="00F76182"/>
    <w:rsid w:val="00F86543"/>
    <w:rsid w:val="00F96B94"/>
    <w:rsid w:val="00F97CAA"/>
    <w:rsid w:val="00FA036F"/>
    <w:rsid w:val="00FA1305"/>
    <w:rsid w:val="00FA1903"/>
    <w:rsid w:val="00FA1D32"/>
    <w:rsid w:val="00FB00CC"/>
    <w:rsid w:val="00FB656B"/>
    <w:rsid w:val="00FC1BF1"/>
    <w:rsid w:val="00FC2944"/>
    <w:rsid w:val="00FC5E67"/>
    <w:rsid w:val="00FC6F19"/>
    <w:rsid w:val="00FD2E40"/>
    <w:rsid w:val="00FD4A7A"/>
    <w:rsid w:val="00FD4C14"/>
    <w:rsid w:val="00FE1923"/>
    <w:rsid w:val="00FE2B66"/>
    <w:rsid w:val="00FE2BC2"/>
    <w:rsid w:val="00FF10B0"/>
    <w:rsid w:val="00FF2852"/>
    <w:rsid w:val="00FF56FD"/>
    <w:rsid w:val="00FF66B9"/>
    <w:rsid w:val="00FF70F3"/>
    <w:rsid w:val="21897512"/>
    <w:rsid w:val="2402EB67"/>
    <w:rsid w:val="31E96D95"/>
    <w:rsid w:val="63417BCB"/>
    <w:rsid w:val="660C6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F548E"/>
  <w15:chartTrackingRefBased/>
  <w15:docId w15:val="{6B09EB35-0597-144D-B069-E4F744EAE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F50187"/>
    <w:pPr>
      <w:keepNext/>
      <w:outlineLvl w:val="0"/>
    </w:pPr>
    <w:rPr>
      <w:rFonts w:ascii="Times New Roman" w:eastAsia="Times New Roman" w:hAnsi="Times New Roman"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192"/>
    <w:pPr>
      <w:tabs>
        <w:tab w:val="center" w:pos="4680"/>
        <w:tab w:val="right" w:pos="9360"/>
      </w:tabs>
    </w:pPr>
  </w:style>
  <w:style w:type="character" w:customStyle="1" w:styleId="HeaderChar">
    <w:name w:val="Header Char"/>
    <w:basedOn w:val="DefaultParagraphFont"/>
    <w:link w:val="Header"/>
    <w:uiPriority w:val="99"/>
    <w:rsid w:val="00683192"/>
    <w:rPr>
      <w:lang w:val="en-CA"/>
    </w:rPr>
  </w:style>
  <w:style w:type="paragraph" w:styleId="Footer">
    <w:name w:val="footer"/>
    <w:basedOn w:val="Normal"/>
    <w:link w:val="FooterChar"/>
    <w:uiPriority w:val="99"/>
    <w:unhideWhenUsed/>
    <w:rsid w:val="00683192"/>
    <w:pPr>
      <w:tabs>
        <w:tab w:val="center" w:pos="4680"/>
        <w:tab w:val="right" w:pos="9360"/>
      </w:tabs>
    </w:pPr>
  </w:style>
  <w:style w:type="character" w:customStyle="1" w:styleId="FooterChar">
    <w:name w:val="Footer Char"/>
    <w:basedOn w:val="DefaultParagraphFont"/>
    <w:link w:val="Footer"/>
    <w:uiPriority w:val="99"/>
    <w:rsid w:val="00683192"/>
    <w:rPr>
      <w:lang w:val="en-CA"/>
    </w:rPr>
  </w:style>
  <w:style w:type="character" w:customStyle="1" w:styleId="Heading1Char">
    <w:name w:val="Heading 1 Char"/>
    <w:basedOn w:val="DefaultParagraphFont"/>
    <w:link w:val="Heading1"/>
    <w:uiPriority w:val="9"/>
    <w:rsid w:val="00F50187"/>
    <w:rPr>
      <w:rFonts w:ascii="Times New Roman" w:eastAsia="Times New Roman" w:hAnsi="Times New Roman" w:cs="Times New Roman"/>
      <w:b/>
      <w:bCs/>
    </w:rPr>
  </w:style>
  <w:style w:type="paragraph" w:styleId="BodyTextIndent">
    <w:name w:val="Body Text Indent"/>
    <w:basedOn w:val="Normal"/>
    <w:link w:val="BodyTextIndentChar"/>
    <w:uiPriority w:val="99"/>
    <w:rsid w:val="00F50187"/>
    <w:pPr>
      <w:spacing w:line="480" w:lineRule="auto"/>
      <w:ind w:firstLine="720"/>
    </w:pPr>
    <w:rPr>
      <w:rFonts w:ascii="Times New Roman" w:eastAsia="Times New Roman" w:hAnsi="Times New Roman" w:cs="Times New Roman"/>
    </w:rPr>
  </w:style>
  <w:style w:type="character" w:customStyle="1" w:styleId="BodyTextIndentChar">
    <w:name w:val="Body Text Indent Char"/>
    <w:basedOn w:val="DefaultParagraphFont"/>
    <w:link w:val="BodyTextIndent"/>
    <w:uiPriority w:val="99"/>
    <w:rsid w:val="00F50187"/>
    <w:rPr>
      <w:rFonts w:ascii="Times New Roman" w:eastAsia="Times New Roman" w:hAnsi="Times New Roman" w:cs="Times New Roman"/>
      <w:lang w:val="en-CA"/>
    </w:rPr>
  </w:style>
  <w:style w:type="character" w:styleId="Hyperlink">
    <w:name w:val="Hyperlink"/>
    <w:basedOn w:val="DefaultParagraphFont"/>
    <w:uiPriority w:val="99"/>
    <w:unhideWhenUsed/>
    <w:rsid w:val="00F50187"/>
    <w:rPr>
      <w:rFonts w:cs="Times New Roman"/>
      <w:color w:val="0000FF"/>
      <w:u w:val="single"/>
    </w:rPr>
  </w:style>
  <w:style w:type="character" w:customStyle="1" w:styleId="PlainTextChar">
    <w:name w:val="Plain Text Char"/>
    <w:basedOn w:val="DefaultParagraphFont"/>
    <w:link w:val="PlainText"/>
    <w:semiHidden/>
    <w:locked/>
    <w:rsid w:val="00F50187"/>
    <w:rPr>
      <w:rFonts w:ascii="Arial" w:hAnsi="Arial" w:cs="Times New Roman"/>
      <w:color w:val="000000"/>
    </w:rPr>
  </w:style>
  <w:style w:type="paragraph" w:styleId="PlainText">
    <w:name w:val="Plain Text"/>
    <w:basedOn w:val="Normal"/>
    <w:link w:val="PlainTextChar"/>
    <w:semiHidden/>
    <w:rsid w:val="00F50187"/>
    <w:rPr>
      <w:rFonts w:ascii="Arial" w:hAnsi="Arial" w:cs="Times New Roman"/>
      <w:color w:val="000000"/>
      <w:lang w:val="en-US"/>
    </w:rPr>
  </w:style>
  <w:style w:type="character" w:customStyle="1" w:styleId="PlainTextChar1">
    <w:name w:val="Plain Text Char1"/>
    <w:basedOn w:val="DefaultParagraphFont"/>
    <w:uiPriority w:val="99"/>
    <w:semiHidden/>
    <w:rsid w:val="00F50187"/>
    <w:rPr>
      <w:rFonts w:ascii="Consolas" w:hAnsi="Consolas" w:cs="Consolas"/>
      <w:sz w:val="21"/>
      <w:szCs w:val="21"/>
      <w:lang w:val="en-CA"/>
    </w:rPr>
  </w:style>
  <w:style w:type="character" w:styleId="UnresolvedMention">
    <w:name w:val="Unresolved Mention"/>
    <w:basedOn w:val="DefaultParagraphFont"/>
    <w:uiPriority w:val="99"/>
    <w:rsid w:val="00F501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56642">
      <w:bodyDiv w:val="1"/>
      <w:marLeft w:val="0"/>
      <w:marRight w:val="0"/>
      <w:marTop w:val="0"/>
      <w:marBottom w:val="0"/>
      <w:divBdr>
        <w:top w:val="none" w:sz="0" w:space="0" w:color="auto"/>
        <w:left w:val="none" w:sz="0" w:space="0" w:color="auto"/>
        <w:bottom w:val="none" w:sz="0" w:space="0" w:color="auto"/>
        <w:right w:val="none" w:sz="0" w:space="0" w:color="auto"/>
      </w:divBdr>
    </w:div>
    <w:div w:id="1228151501">
      <w:bodyDiv w:val="1"/>
      <w:marLeft w:val="0"/>
      <w:marRight w:val="0"/>
      <w:marTop w:val="0"/>
      <w:marBottom w:val="0"/>
      <w:divBdr>
        <w:top w:val="none" w:sz="0" w:space="0" w:color="auto"/>
        <w:left w:val="none" w:sz="0" w:space="0" w:color="auto"/>
        <w:bottom w:val="none" w:sz="0" w:space="0" w:color="auto"/>
        <w:right w:val="none" w:sz="0" w:space="0" w:color="auto"/>
      </w:divBdr>
    </w:div>
    <w:div w:id="2112237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d.gyewu@utoronto.ca" TargetMode="External"/><Relationship Id="rId4" Type="http://schemas.openxmlformats.org/officeDocument/2006/relationships/styles" Target="styles.xml"/><Relationship Id="rId9" Type="http://schemas.openxmlformats.org/officeDocument/2006/relationships/hyperlink" Target="mailto:monica.aggarwal@utoronto.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8557e7f-8016-42df-a38a-33eabac81e42" xsi:nil="true"/>
    <lcf76f155ced4ddcb4097134ff3c332f xmlns="cf972789-1e95-4dc3-836b-c2e07fd5968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06EDC06CE2E848B63B5842EC1CD3A6" ma:contentTypeVersion="14" ma:contentTypeDescription="Create a new document." ma:contentTypeScope="" ma:versionID="9a1d2acff2dc19f45021654a7ab1a389">
  <xsd:schema xmlns:xsd="http://www.w3.org/2001/XMLSchema" xmlns:xs="http://www.w3.org/2001/XMLSchema" xmlns:p="http://schemas.microsoft.com/office/2006/metadata/properties" xmlns:ns2="cf972789-1e95-4dc3-836b-c2e07fd59689" xmlns:ns3="a8557e7f-8016-42df-a38a-33eabac81e42" targetNamespace="http://schemas.microsoft.com/office/2006/metadata/properties" ma:root="true" ma:fieldsID="04300f9954c7c5a06e664de4ea26abfa" ns2:_="" ns3:_="">
    <xsd:import namespace="cf972789-1e95-4dc3-836b-c2e07fd59689"/>
    <xsd:import namespace="a8557e7f-8016-42df-a38a-33eabac81e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72789-1e95-4dc3-836b-c2e07fd596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557e7f-8016-42df-a38a-33eabac81e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d05010d-6977-4430-a89e-d9a81f036547}" ma:internalName="TaxCatchAll" ma:showField="CatchAllData" ma:web="a8557e7f-8016-42df-a38a-33eabac81e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5A094-E47F-4B22-8469-FB6718E4A3C4}">
  <ds:schemaRefs>
    <ds:schemaRef ds:uri="http://schemas.microsoft.com/office/2006/metadata/properties"/>
    <ds:schemaRef ds:uri="http://schemas.microsoft.com/office/infopath/2007/PartnerControls"/>
    <ds:schemaRef ds:uri="a8557e7f-8016-42df-a38a-33eabac81e42"/>
    <ds:schemaRef ds:uri="cf972789-1e95-4dc3-836b-c2e07fd59689"/>
  </ds:schemaRefs>
</ds:datastoreItem>
</file>

<file path=customXml/itemProps2.xml><?xml version="1.0" encoding="utf-8"?>
<ds:datastoreItem xmlns:ds="http://schemas.openxmlformats.org/officeDocument/2006/customXml" ds:itemID="{99575407-DAAC-4B91-865C-A3F37F21E3E7}">
  <ds:schemaRefs>
    <ds:schemaRef ds:uri="http://schemas.microsoft.com/sharepoint/v3/contenttype/forms"/>
  </ds:schemaRefs>
</ds:datastoreItem>
</file>

<file path=customXml/itemProps3.xml><?xml version="1.0" encoding="utf-8"?>
<ds:datastoreItem xmlns:ds="http://schemas.openxmlformats.org/officeDocument/2006/customXml" ds:itemID="{D893361E-174A-478C-AAB7-A0EE95789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72789-1e95-4dc3-836b-c2e07fd59689"/>
    <ds:schemaRef ds:uri="a8557e7f-8016-42df-a38a-33eabac81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50</Words>
  <Characters>6561</Characters>
  <Application>Microsoft Office Word</Application>
  <DocSecurity>0</DocSecurity>
  <Lines>54</Lines>
  <Paragraphs>15</Paragraphs>
  <ScaleCrop>false</ScaleCrop>
  <Company/>
  <LinksUpToDate>false</LinksUpToDate>
  <CharactersWithSpaces>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Marie Kokorelias</dc:creator>
  <cp:keywords/>
  <dc:description/>
  <cp:lastModifiedBy>Irina Apostu</cp:lastModifiedBy>
  <cp:revision>2</cp:revision>
  <dcterms:created xsi:type="dcterms:W3CDTF">2023-05-15T03:32:00Z</dcterms:created>
  <dcterms:modified xsi:type="dcterms:W3CDTF">2023-05-15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6EDC06CE2E848B63B5842EC1CD3A6</vt:lpwstr>
  </property>
  <property fmtid="{D5CDD505-2E9C-101B-9397-08002B2CF9AE}" pid="3" name="MediaServiceImageTags">
    <vt:lpwstr/>
  </property>
  <property fmtid="{D5CDD505-2E9C-101B-9397-08002B2CF9AE}" pid="4" name="GrammarlyDocumentId">
    <vt:lpwstr>0a4064b09f3c3629ecce418cd563600398947f4238f4bce3e468ec02f0045ef0</vt:lpwstr>
  </property>
</Properties>
</file>